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9BBE3" w14:textId="77777777" w:rsidR="00B771B1" w:rsidRPr="00E01AF3" w:rsidRDefault="00B771B1">
      <w:pPr>
        <w:rPr>
          <w:sz w:val="20"/>
          <w:szCs w:val="32"/>
        </w:rPr>
      </w:pPr>
    </w:p>
    <w:tbl>
      <w:tblPr>
        <w:tblStyle w:val="Reetkatablice"/>
        <w:tblW w:w="15588" w:type="dxa"/>
        <w:tblLook w:val="0620" w:firstRow="1" w:lastRow="0" w:firstColumn="0" w:lastColumn="0" w:noHBand="1" w:noVBand="1"/>
      </w:tblPr>
      <w:tblGrid>
        <w:gridCol w:w="669"/>
        <w:gridCol w:w="2319"/>
        <w:gridCol w:w="2751"/>
        <w:gridCol w:w="3831"/>
        <w:gridCol w:w="1574"/>
        <w:gridCol w:w="4444"/>
      </w:tblGrid>
      <w:tr w:rsidR="008C339C" w:rsidRPr="00A21A5E" w14:paraId="67B034C9" w14:textId="77777777" w:rsidTr="008C5DA5">
        <w:trPr>
          <w:tblHeader/>
        </w:trPr>
        <w:tc>
          <w:tcPr>
            <w:tcW w:w="669" w:type="dxa"/>
            <w:shd w:val="clear" w:color="auto" w:fill="auto"/>
            <w:vAlign w:val="center"/>
          </w:tcPr>
          <w:p w14:paraId="4037F219" w14:textId="0D39BDF1" w:rsidR="002A6255" w:rsidRPr="00A21A5E" w:rsidRDefault="002A6255" w:rsidP="00762884">
            <w:pPr>
              <w:jc w:val="center"/>
              <w:rPr>
                <w:rFonts w:ascii="Arial" w:hAnsi="Arial" w:cs="Arial"/>
                <w:b/>
              </w:rPr>
            </w:pPr>
            <w:r w:rsidRPr="00A21A5E">
              <w:rPr>
                <w:rFonts w:ascii="Arial" w:hAnsi="Arial" w:cs="Arial"/>
                <w:b/>
              </w:rPr>
              <w:t>SAT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5528A5A6" w14:textId="75811A26" w:rsidR="002A6255" w:rsidRPr="00A21A5E" w:rsidRDefault="002A6255" w:rsidP="00762884">
            <w:pPr>
              <w:jc w:val="center"/>
              <w:rPr>
                <w:rFonts w:ascii="Arial" w:hAnsi="Arial" w:cs="Arial"/>
                <w:b/>
              </w:rPr>
            </w:pPr>
            <w:r w:rsidRPr="00A21A5E">
              <w:rPr>
                <w:rFonts w:ascii="Arial" w:hAnsi="Arial" w:cs="Arial"/>
                <w:b/>
              </w:rPr>
              <w:t>NASTAVNE TEM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231DF699" w14:textId="0458A3CC" w:rsidR="002A6255" w:rsidRPr="00A21A5E" w:rsidRDefault="002A6255" w:rsidP="00762884">
            <w:pPr>
              <w:jc w:val="center"/>
              <w:rPr>
                <w:rFonts w:ascii="Arial" w:hAnsi="Arial" w:cs="Arial"/>
                <w:b/>
              </w:rPr>
            </w:pPr>
            <w:r w:rsidRPr="00A21A5E">
              <w:rPr>
                <w:rFonts w:ascii="Arial" w:hAnsi="Arial" w:cs="Arial"/>
                <w:b/>
              </w:rPr>
              <w:t>NASTAVNE JEDINICE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367B5F0" w14:textId="144B2D85" w:rsidR="002A6255" w:rsidRPr="00A21A5E" w:rsidRDefault="002A6255" w:rsidP="00762884">
            <w:pPr>
              <w:jc w:val="center"/>
              <w:rPr>
                <w:rFonts w:ascii="Arial" w:hAnsi="Arial" w:cs="Arial"/>
                <w:b/>
              </w:rPr>
            </w:pPr>
            <w:r w:rsidRPr="00A21A5E">
              <w:rPr>
                <w:rFonts w:ascii="Arial" w:hAnsi="Arial" w:cs="Arial"/>
                <w:b/>
              </w:rPr>
              <w:t>ODGOJNO-OBRAZOVNI ISHODI</w:t>
            </w:r>
          </w:p>
        </w:tc>
        <w:tc>
          <w:tcPr>
            <w:tcW w:w="1574" w:type="dxa"/>
            <w:shd w:val="clear" w:color="auto" w:fill="auto"/>
            <w:vAlign w:val="center"/>
          </w:tcPr>
          <w:p w14:paraId="62427E95" w14:textId="1C409F87" w:rsidR="002A6255" w:rsidRPr="00A21A5E" w:rsidRDefault="002A6255" w:rsidP="00762884">
            <w:pPr>
              <w:jc w:val="center"/>
              <w:rPr>
                <w:rFonts w:ascii="Arial" w:hAnsi="Arial" w:cs="Arial"/>
                <w:b/>
              </w:rPr>
            </w:pPr>
            <w:r w:rsidRPr="00A21A5E">
              <w:rPr>
                <w:rFonts w:ascii="Arial" w:hAnsi="Arial" w:cs="Arial"/>
                <w:b/>
              </w:rPr>
              <w:t>DOMENA</w:t>
            </w:r>
          </w:p>
        </w:tc>
        <w:tc>
          <w:tcPr>
            <w:tcW w:w="4444" w:type="dxa"/>
            <w:shd w:val="clear" w:color="auto" w:fill="auto"/>
            <w:vAlign w:val="center"/>
          </w:tcPr>
          <w:p w14:paraId="0CBB697E" w14:textId="79022496" w:rsidR="002A6255" w:rsidRPr="00A21A5E" w:rsidRDefault="002A6255" w:rsidP="00762884">
            <w:pPr>
              <w:jc w:val="center"/>
              <w:rPr>
                <w:rFonts w:ascii="Arial" w:hAnsi="Arial" w:cs="Arial"/>
                <w:b/>
              </w:rPr>
            </w:pPr>
            <w:r w:rsidRPr="00A21A5E">
              <w:rPr>
                <w:rFonts w:ascii="Arial" w:hAnsi="Arial" w:cs="Arial"/>
                <w:b/>
              </w:rPr>
              <w:t>OČEKIVANJA MEĐUPREDMETNIH TEMA</w:t>
            </w:r>
          </w:p>
        </w:tc>
      </w:tr>
      <w:tr w:rsidR="008C339C" w:rsidRPr="00A21A5E" w14:paraId="01345114" w14:textId="77777777" w:rsidTr="008C5DA5">
        <w:tc>
          <w:tcPr>
            <w:tcW w:w="669" w:type="dxa"/>
            <w:shd w:val="clear" w:color="auto" w:fill="auto"/>
            <w:vAlign w:val="center"/>
          </w:tcPr>
          <w:p w14:paraId="32DC51EF" w14:textId="1B863953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494004C8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38044705" w14:textId="1500000F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vodni sat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72566E8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10E98ED4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6B19057F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0C760B04" w14:textId="77777777" w:rsidTr="008C5DA5">
        <w:tc>
          <w:tcPr>
            <w:tcW w:w="669" w:type="dxa"/>
            <w:shd w:val="clear" w:color="auto" w:fill="auto"/>
            <w:vAlign w:val="center"/>
          </w:tcPr>
          <w:p w14:paraId="079DC00D" w14:textId="0751F867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49DD71BD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F613048" w14:textId="3C0EE943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  <w:shd w:val="clear" w:color="auto" w:fill="FFFFFF"/>
              </w:rPr>
              <w:t>Pravila rada u informatičkoj učionici, ponavljamo i igramo se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5E862514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5B4951D2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26D4D229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61A3D9C4" w14:textId="77777777" w:rsidTr="008C5DA5">
        <w:tc>
          <w:tcPr>
            <w:tcW w:w="669" w:type="dxa"/>
            <w:shd w:val="clear" w:color="auto" w:fill="auto"/>
            <w:vAlign w:val="center"/>
          </w:tcPr>
          <w:p w14:paraId="47ED18CA" w14:textId="6EB33353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6DDCCA68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A4DED7E" w14:textId="2550CACF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navljanje nastavnih sadržaja 1.,2. i 3. razreda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2A9CE267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5FA644E9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08AE8107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12E94021" w14:textId="77777777" w:rsidTr="008C5DA5">
        <w:tc>
          <w:tcPr>
            <w:tcW w:w="669" w:type="dxa"/>
            <w:shd w:val="clear" w:color="auto" w:fill="auto"/>
            <w:vAlign w:val="center"/>
          </w:tcPr>
          <w:p w14:paraId="3A9C2043" w14:textId="6BC4E1EC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128E84C8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0088A95A" w14:textId="18322AE2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navljanje nastavnih sadržaja 1.,2. i 3. razreda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5D59A1F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3E86421F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3FA380B5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516319A4" w14:textId="77777777" w:rsidTr="008C5DA5">
        <w:tc>
          <w:tcPr>
            <w:tcW w:w="669" w:type="dxa"/>
            <w:shd w:val="clear" w:color="auto" w:fill="auto"/>
            <w:vAlign w:val="center"/>
          </w:tcPr>
          <w:p w14:paraId="1CDC5ED0" w14:textId="7B1C14CA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4D2E161F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C1384D1" w14:textId="46C9FA77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navljanje nastavnih sadržaja 1.,2. i 3. razreda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13DB32CD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5B38931A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247021DE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54B1A994" w14:textId="77777777" w:rsidTr="008C5DA5">
        <w:tc>
          <w:tcPr>
            <w:tcW w:w="669" w:type="dxa"/>
            <w:shd w:val="clear" w:color="auto" w:fill="auto"/>
            <w:vAlign w:val="center"/>
          </w:tcPr>
          <w:p w14:paraId="025F99FD" w14:textId="7F568589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28A33217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7C55229" w14:textId="214692F7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navljanje nastavnih sadržaja 1.,2. i 3. razreda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07EDA30C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4294C705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60A3E57A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20A2DE1F" w14:textId="77777777" w:rsidTr="008C5DA5">
        <w:tc>
          <w:tcPr>
            <w:tcW w:w="669" w:type="dxa"/>
            <w:shd w:val="clear" w:color="auto" w:fill="auto"/>
            <w:vAlign w:val="center"/>
          </w:tcPr>
          <w:p w14:paraId="245114A6" w14:textId="354DD839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5591F873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BF52CF1" w14:textId="32AA1A81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navljanje nastavnih sadržaja 1.,2. i 3. razreda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67C9F93B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4A6B4AEA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1125BDDD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5D54ABE8" w14:textId="77777777" w:rsidTr="008C5DA5">
        <w:tc>
          <w:tcPr>
            <w:tcW w:w="669" w:type="dxa"/>
            <w:shd w:val="clear" w:color="auto" w:fill="auto"/>
            <w:vAlign w:val="center"/>
          </w:tcPr>
          <w:p w14:paraId="2C22C571" w14:textId="066CDB80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4CFD4895" w14:textId="197D515B" w:rsidR="002A6255" w:rsidRPr="00A21A5E" w:rsidRDefault="00C4503A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ZMIŠLJANJE I RJEŠAVANJE PROBLEMA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2BD64F60" w14:textId="5D0DA122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lice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33165D79" w14:textId="77777777" w:rsidR="002A6255" w:rsidRPr="00A21A5E" w:rsidRDefault="002A6255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1. učenik stvara program korištenjem vizualnim okruženjem u kojemu se koristi slijedom, ponavljanjem, odlukom i ulaznim vrijednostima.</w:t>
            </w:r>
          </w:p>
          <w:p w14:paraId="57AFE825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1269BE38" w14:textId="01206870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o razmišljanje i programiranje</w:t>
            </w:r>
          </w:p>
        </w:tc>
        <w:tc>
          <w:tcPr>
            <w:tcW w:w="4444" w:type="dxa"/>
            <w:shd w:val="clear" w:color="auto" w:fill="auto"/>
            <w:vAlign w:val="center"/>
          </w:tcPr>
          <w:p w14:paraId="1B0440E4" w14:textId="77777777" w:rsidR="002A6255" w:rsidRPr="00A21A5E" w:rsidRDefault="002A625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d A.2.1. Primjenjuje inovativna i kreativna rješenja</w:t>
            </w:r>
          </w:p>
          <w:p w14:paraId="0D3A2C18" w14:textId="77777777" w:rsidR="002A6255" w:rsidRPr="00A21A5E" w:rsidRDefault="002A625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0BBA5037" w14:textId="77777777" w:rsidR="002A6255" w:rsidRPr="00A21A5E" w:rsidRDefault="002A625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ku B.2.2.2. Praćenje: Na poticaj učitelja učenik prati svoje učenje i napredovanje tijekom učenja.</w:t>
            </w:r>
          </w:p>
          <w:p w14:paraId="7DB31799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183D1909" w14:textId="77777777" w:rsidTr="008C5DA5">
        <w:tc>
          <w:tcPr>
            <w:tcW w:w="669" w:type="dxa"/>
            <w:shd w:val="clear" w:color="auto" w:fill="auto"/>
            <w:vAlign w:val="center"/>
          </w:tcPr>
          <w:p w14:paraId="33BDA327" w14:textId="192D7A58" w:rsidR="002A6255" w:rsidRPr="00A21A5E" w:rsidRDefault="002A625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9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0D28E3EA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4BC4C31" w14:textId="2A68BB98" w:rsidR="002A6255" w:rsidRPr="00A21A5E" w:rsidRDefault="002A625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isana provjera nakon ponavljanja prethodnih sadržaja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76C3D8E0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52640AED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shd w:val="clear" w:color="auto" w:fill="auto"/>
            <w:vAlign w:val="center"/>
          </w:tcPr>
          <w:p w14:paraId="6304022F" w14:textId="77777777" w:rsidR="002A6255" w:rsidRPr="00A21A5E" w:rsidRDefault="002A6255" w:rsidP="00762884">
            <w:pPr>
              <w:rPr>
                <w:rFonts w:ascii="Arial" w:hAnsi="Arial" w:cs="Arial"/>
              </w:rPr>
            </w:pPr>
          </w:p>
        </w:tc>
      </w:tr>
      <w:tr w:rsidR="008C339C" w:rsidRPr="00A21A5E" w14:paraId="1F787507" w14:textId="77777777" w:rsidTr="008C5DA5">
        <w:tc>
          <w:tcPr>
            <w:tcW w:w="669" w:type="dxa"/>
            <w:shd w:val="clear" w:color="auto" w:fill="auto"/>
            <w:vAlign w:val="center"/>
          </w:tcPr>
          <w:p w14:paraId="2B68E129" w14:textId="00BB4855" w:rsidR="00DA22D4" w:rsidRPr="00A21A5E" w:rsidRDefault="00DA22D4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7192A6C0" w14:textId="539BA2B2" w:rsidR="00DA22D4" w:rsidRPr="00A21A5E" w:rsidRDefault="00DA22D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RINEM O ZDRAVLJU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2214112F" w14:textId="237097B2" w:rsidR="00DA22D4" w:rsidRPr="00A21A5E" w:rsidRDefault="00DA22D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rinem se o zdravlju kada radim za računalom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76E3EE3F" w14:textId="235F4EAC" w:rsidR="00DA22D4" w:rsidRPr="00A21A5E" w:rsidRDefault="00DA22D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.4.1. učenik odabire prikladan program za zadani zadatak, preporučuje ga drugima te istražuje mogućnosti sličnih program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2137CD3E" w14:textId="1A59D7E8" w:rsidR="00DA22D4" w:rsidRPr="00A21A5E" w:rsidRDefault="00DA22D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e-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0EAC3DCD" w14:textId="5281B282" w:rsidR="00DA22D4" w:rsidRPr="00A21A5E" w:rsidRDefault="00DA22D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4. Učenik opisuje utjecaj tehnologije n</w:t>
            </w:r>
            <w:r w:rsidR="00674941" w:rsidRPr="00A21A5E">
              <w:rPr>
                <w:rFonts w:ascii="Arial" w:hAnsi="Arial" w:cs="Arial"/>
              </w:rPr>
              <w:t>a</w:t>
            </w:r>
            <w:r w:rsidRPr="00A21A5E">
              <w:rPr>
                <w:rFonts w:ascii="Arial" w:hAnsi="Arial" w:cs="Arial"/>
              </w:rPr>
              <w:t xml:space="preserve"> zdravlje i okoliš.</w:t>
            </w:r>
          </w:p>
          <w:p w14:paraId="00CB9793" w14:textId="77777777" w:rsidR="00DA22D4" w:rsidRPr="00A21A5E" w:rsidRDefault="00DA22D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zdr A.2.2.B. Primjenjuje pravilnu tjelesnu aktivnost sukladno svojim sposobnostima, afinitetima i zdravstvenom stanju.</w:t>
            </w:r>
          </w:p>
          <w:p w14:paraId="74C97BCB" w14:textId="1D829B6D" w:rsidR="00DA22D4" w:rsidRPr="00A21A5E" w:rsidRDefault="00DA22D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zdr C.2.1.C. Prepoznaje opasnost od pretjeranoga korištenja ekranom.</w:t>
            </w:r>
          </w:p>
        </w:tc>
      </w:tr>
      <w:tr w:rsidR="008C339C" w:rsidRPr="00A21A5E" w14:paraId="3B4F9D42" w14:textId="77777777" w:rsidTr="008C5DA5">
        <w:trPr>
          <w:trHeight w:val="85"/>
        </w:trPr>
        <w:tc>
          <w:tcPr>
            <w:tcW w:w="669" w:type="dxa"/>
            <w:shd w:val="clear" w:color="auto" w:fill="auto"/>
            <w:vAlign w:val="center"/>
          </w:tcPr>
          <w:p w14:paraId="306975E9" w14:textId="2BD2877F" w:rsidR="00DA22D4" w:rsidRPr="00A21A5E" w:rsidRDefault="00DA22D4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1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58DD3DC4" w14:textId="77777777" w:rsidR="00DA22D4" w:rsidRPr="00A21A5E" w:rsidRDefault="00DA22D4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3A97650A" w14:textId="5A58A0B6" w:rsidR="00DA22D4" w:rsidRPr="00A21A5E" w:rsidRDefault="00DA22D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Vježbanjem čuvam i unapređujem</w:t>
            </w:r>
            <w:r w:rsidR="001A1696" w:rsidRPr="00A21A5E">
              <w:rPr>
                <w:rFonts w:ascii="Arial" w:hAnsi="Arial" w:cs="Arial"/>
              </w:rPr>
              <w:t xml:space="preserve"> </w:t>
            </w:r>
            <w:r w:rsidRPr="00A21A5E">
              <w:rPr>
                <w:rFonts w:ascii="Arial" w:hAnsi="Arial" w:cs="Arial"/>
              </w:rPr>
              <w:t xml:space="preserve">svoje zdravlje 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2483223" w14:textId="77777777" w:rsidR="00DA22D4" w:rsidRPr="00A21A5E" w:rsidRDefault="00DA22D4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16B845EE" w14:textId="14BD72B7" w:rsidR="00DA22D4" w:rsidRPr="00A21A5E" w:rsidRDefault="00DA22D4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628FA23B" w14:textId="77777777" w:rsidR="00DA22D4" w:rsidRPr="00A21A5E" w:rsidRDefault="00DA22D4" w:rsidP="00762884">
            <w:pPr>
              <w:rPr>
                <w:rFonts w:ascii="Arial" w:hAnsi="Arial" w:cs="Arial"/>
              </w:rPr>
            </w:pPr>
          </w:p>
        </w:tc>
      </w:tr>
      <w:tr w:rsidR="004D7ABE" w:rsidRPr="00A21A5E" w14:paraId="1BEEEAB9" w14:textId="77777777" w:rsidTr="008C5DA5">
        <w:trPr>
          <w:trHeight w:val="737"/>
        </w:trPr>
        <w:tc>
          <w:tcPr>
            <w:tcW w:w="669" w:type="dxa"/>
            <w:shd w:val="clear" w:color="auto" w:fill="auto"/>
            <w:vAlign w:val="center"/>
          </w:tcPr>
          <w:p w14:paraId="107541AE" w14:textId="46A4E9D4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2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6DE5E519" w14:textId="360362D5" w:rsidR="004D7ABE" w:rsidRPr="00A21A5E" w:rsidRDefault="004D7ABE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ČOVJEK I TEHNOLOGIJA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7EF84EBB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d kamenog oruđa do elektroničkog robota</w:t>
            </w:r>
          </w:p>
          <w:p w14:paraId="2F669EC4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7E233E24" w14:textId="72512E35" w:rsidR="004D7ABE" w:rsidRPr="00A21A5E" w:rsidRDefault="004D7ABE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A.4.2. učenik analizira čimbenike koji razlikuju ljude od strojeva te proučava načine interakcije čovjek – stroj.</w:t>
            </w:r>
          </w:p>
          <w:p w14:paraId="37FBDA2C" w14:textId="4E5ADD51" w:rsidR="004D7ABE" w:rsidRPr="00A21A5E" w:rsidRDefault="004D7ABE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C.4.2. učenik osmišljava plan izrade digitalnoga rada, izrađuje i vrednuje rad.</w:t>
            </w:r>
          </w:p>
          <w:p w14:paraId="59F4F0F6" w14:textId="77777777" w:rsidR="004D7ABE" w:rsidRPr="00A21A5E" w:rsidRDefault="004D7ABE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.4.2. učenik analizira široki spektar poslova koji zahtijevaju znanje ili uporabu informacijske i komunikacijske tehnologije.</w:t>
            </w:r>
          </w:p>
          <w:p w14:paraId="105D0DE9" w14:textId="77777777" w:rsidR="004D7ABE" w:rsidRPr="00A21A5E" w:rsidRDefault="004D7ABE" w:rsidP="00762884">
            <w:pPr>
              <w:pStyle w:val="t-8"/>
              <w:shd w:val="clear" w:color="auto" w:fill="FFFFFF"/>
              <w:spacing w:before="0" w:beforeAutospacing="0" w:after="48" w:afterAutospacing="0" w:line="336" w:lineRule="atLeast"/>
              <w:textAlignment w:val="baseline"/>
              <w:rPr>
                <w:rFonts w:ascii="Arial" w:hAnsi="Arial" w:cs="Arial"/>
                <w:color w:val="231F20"/>
                <w:sz w:val="22"/>
                <w:szCs w:val="22"/>
              </w:rPr>
            </w:pPr>
            <w:r w:rsidRPr="00A21A5E">
              <w:rPr>
                <w:rFonts w:ascii="Arial" w:hAnsi="Arial" w:cs="Arial"/>
                <w:color w:val="231F20"/>
                <w:sz w:val="22"/>
                <w:szCs w:val="22"/>
              </w:rPr>
              <w:t>C.4.2 osmišljava plan izrade digitalnoga rada, izrađuje i vrednuje rad</w:t>
            </w:r>
          </w:p>
          <w:p w14:paraId="2792E75F" w14:textId="28E67DDA" w:rsidR="004D7ABE" w:rsidRPr="00A21A5E" w:rsidRDefault="004D7ABE" w:rsidP="00762884">
            <w:pPr>
              <w:pStyle w:val="t-8"/>
              <w:shd w:val="clear" w:color="auto" w:fill="FFFFFF"/>
              <w:spacing w:before="0" w:beforeAutospacing="0" w:after="48" w:afterAutospacing="0" w:line="336" w:lineRule="atLeast"/>
              <w:textAlignment w:val="baseline"/>
              <w:rPr>
                <w:rFonts w:ascii="Arial" w:hAnsi="Arial" w:cs="Arial"/>
                <w:color w:val="231F20"/>
                <w:sz w:val="22"/>
                <w:szCs w:val="22"/>
              </w:rPr>
            </w:pPr>
            <w:r w:rsidRPr="00A21A5E">
              <w:rPr>
                <w:rFonts w:ascii="Arial" w:hAnsi="Arial" w:cs="Arial"/>
                <w:color w:val="231F20"/>
                <w:sz w:val="22"/>
                <w:szCs w:val="22"/>
              </w:rPr>
              <w:t>C.4.3 u suradničkome online okruženju zajednički planira i ostvaruje jednostavne ideje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0D026CBD" w14:textId="77777777" w:rsidR="004D7ABE" w:rsidRPr="00A21A5E" w:rsidRDefault="004D7ABE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Informacije i digitalna tehnologija</w:t>
            </w:r>
          </w:p>
          <w:p w14:paraId="2568F6E8" w14:textId="717FF8A8" w:rsidR="004D7ABE" w:rsidRPr="00A21A5E" w:rsidRDefault="004D7ABE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Digitalna pismenost i komunikacija</w:t>
            </w:r>
          </w:p>
          <w:p w14:paraId="55733426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  <w:p w14:paraId="731B1223" w14:textId="46D4EED2" w:rsidR="004D7ABE" w:rsidRPr="00A21A5E" w:rsidRDefault="004D7ABE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e-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778C7313" w14:textId="4DDACE2F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d A.2.1. Primjenjuje inovativna i kreativna rješenja</w:t>
            </w:r>
          </w:p>
          <w:p w14:paraId="7066EF23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dr A.2.1. Razlikuje pozitivne i negativne utjecaje čovjeka na prirodu i okoliš.</w:t>
            </w:r>
          </w:p>
          <w:p w14:paraId="2EB14F62" w14:textId="7B2F5B28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2. Učenik se samostalno koristi njemu poznatim uređajima i programima.</w:t>
            </w:r>
          </w:p>
          <w:p w14:paraId="62C90112" w14:textId="40BA3C08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3. Učenik se odgovorno i sigurno koristi programima i uređajima</w:t>
            </w:r>
          </w:p>
          <w:p w14:paraId="2279CB51" w14:textId="248FD1C8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49C2E195" w14:textId="374545FF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ku B.2.2.2. Praćenje: Na poticaj učitelja učenik prati svoje učenje i napredovanje tijekom učenja.</w:t>
            </w:r>
          </w:p>
        </w:tc>
      </w:tr>
      <w:tr w:rsidR="004D7ABE" w:rsidRPr="00A21A5E" w14:paraId="5E0C2B03" w14:textId="77777777" w:rsidTr="008C5DA5">
        <w:trPr>
          <w:trHeight w:val="579"/>
        </w:trPr>
        <w:tc>
          <w:tcPr>
            <w:tcW w:w="669" w:type="dxa"/>
            <w:shd w:val="clear" w:color="auto" w:fill="auto"/>
            <w:vAlign w:val="center"/>
          </w:tcPr>
          <w:p w14:paraId="342FD9D0" w14:textId="3FAB556D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3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66CE165D" w14:textId="254DFC61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8754D4B" w14:textId="0C57A8E1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d kamenog oruđa do elektroničkog robot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B3CD929" w14:textId="0EE59441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863B889" w14:textId="033B1788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64AB33E9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4D7ABE" w:rsidRPr="00A21A5E" w14:paraId="09640711" w14:textId="77777777" w:rsidTr="008C5DA5">
        <w:trPr>
          <w:trHeight w:val="367"/>
        </w:trPr>
        <w:tc>
          <w:tcPr>
            <w:tcW w:w="669" w:type="dxa"/>
            <w:shd w:val="clear" w:color="auto" w:fill="auto"/>
            <w:vAlign w:val="center"/>
          </w:tcPr>
          <w:p w14:paraId="3276E2F1" w14:textId="2AF90BDE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3DAFD8A" w14:textId="64B9B26C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40DD19E" w14:textId="3132CC22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Tehnologija je svuda oko nas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533D5CBE" w14:textId="6722FB41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741BB50B" w14:textId="30C954E4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65FD66E6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4D7ABE" w:rsidRPr="00A21A5E" w14:paraId="12B0D1B1" w14:textId="77777777" w:rsidTr="008C5DA5">
        <w:trPr>
          <w:trHeight w:val="494"/>
        </w:trPr>
        <w:tc>
          <w:tcPr>
            <w:tcW w:w="669" w:type="dxa"/>
            <w:shd w:val="clear" w:color="auto" w:fill="auto"/>
            <w:vAlign w:val="center"/>
          </w:tcPr>
          <w:p w14:paraId="413A0C97" w14:textId="2F491240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8C39B3F" w14:textId="40457048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3B0A3A8" w14:textId="04CE0F05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Čovjek i stroj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23278D37" w14:textId="612F6E8B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F613BD7" w14:textId="66D5A330" w:rsidR="004D7ABE" w:rsidRPr="00A21A5E" w:rsidRDefault="004D7AB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0417E2D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4D7ABE" w:rsidRPr="00A21A5E" w14:paraId="04735918" w14:textId="77777777" w:rsidTr="008C5DA5">
        <w:trPr>
          <w:trHeight w:val="358"/>
        </w:trPr>
        <w:tc>
          <w:tcPr>
            <w:tcW w:w="669" w:type="dxa"/>
            <w:shd w:val="clear" w:color="auto" w:fill="auto"/>
            <w:vAlign w:val="center"/>
          </w:tcPr>
          <w:p w14:paraId="005227CC" w14:textId="214DE97C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6ACD5B3A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6331C106" w14:textId="753FE9A8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eseteroprstno pisanj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6C6DC46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15FD1BC9" w14:textId="77777777" w:rsidR="004D7ABE" w:rsidRPr="00A21A5E" w:rsidRDefault="004D7AB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2A1FA3E5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4D7ABE" w:rsidRPr="00A21A5E" w14:paraId="1A5DCAA9" w14:textId="77777777" w:rsidTr="008C5DA5">
        <w:trPr>
          <w:trHeight w:val="406"/>
        </w:trPr>
        <w:tc>
          <w:tcPr>
            <w:tcW w:w="669" w:type="dxa"/>
            <w:shd w:val="clear" w:color="auto" w:fill="auto"/>
            <w:vAlign w:val="center"/>
          </w:tcPr>
          <w:p w14:paraId="2A7A7A51" w14:textId="4502F16B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37B349B9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41FFEF1" w14:textId="355CB5FF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eseteroprstno pisanj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A84615C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1397B900" w14:textId="77777777" w:rsidR="004D7ABE" w:rsidRPr="00A21A5E" w:rsidRDefault="004D7AB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EA0FFC7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4D7ABE" w:rsidRPr="00A21A5E" w14:paraId="7C1C8CE3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207468BE" w14:textId="1CF478A1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2CE30609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C6B45E9" w14:textId="5DFAAF62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E-portfolio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5A65CFCA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0EE1518D" w14:textId="77777777" w:rsidR="004D7ABE" w:rsidRPr="00A21A5E" w:rsidRDefault="004D7AB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502478A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4D7ABE" w:rsidRPr="00A21A5E" w14:paraId="546B6A4D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6E272F3E" w14:textId="69C47B66" w:rsidR="004D7ABE" w:rsidRPr="00A21A5E" w:rsidRDefault="004D7AB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19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04C5E06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3CBFF9CD" w14:textId="4DF30D90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E-portfolio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2BDEFD6C" w14:textId="77777777" w:rsidR="004D7ABE" w:rsidRPr="00A21A5E" w:rsidRDefault="004D7ABE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24ACEACF" w14:textId="77777777" w:rsidR="004D7ABE" w:rsidRPr="00A21A5E" w:rsidRDefault="004D7AB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8B8C11F" w14:textId="77777777" w:rsidR="004D7ABE" w:rsidRPr="00A21A5E" w:rsidRDefault="004D7AB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70EC3C8B" w14:textId="77777777" w:rsidTr="008C5DA5">
        <w:trPr>
          <w:trHeight w:val="85"/>
        </w:trPr>
        <w:tc>
          <w:tcPr>
            <w:tcW w:w="669" w:type="dxa"/>
            <w:shd w:val="clear" w:color="auto" w:fill="auto"/>
            <w:vAlign w:val="center"/>
          </w:tcPr>
          <w:p w14:paraId="312B1E6D" w14:textId="31BED9C3" w:rsidR="005F6B1C" w:rsidRPr="00A21A5E" w:rsidRDefault="008B513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</w:t>
            </w:r>
            <w:r w:rsidR="005F6B1C" w:rsidRPr="00A21A5E">
              <w:rPr>
                <w:rFonts w:ascii="Arial" w:hAnsi="Arial" w:cs="Arial"/>
              </w:rPr>
              <w:t>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5E3B0D45" w14:textId="5E414850" w:rsidR="005F6B1C" w:rsidRPr="00A21A5E" w:rsidRDefault="006C0B18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ZMIŠLJAM I RJEŠAVAM PROBLEM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1A78E975" w14:textId="77777777" w:rsidR="005F6B1C" w:rsidRPr="00A21A5E" w:rsidRDefault="005F6B1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Mozgalice 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59E600AF" w14:textId="5B440F81" w:rsidR="005F6B1C" w:rsidRPr="00A21A5E" w:rsidRDefault="005F6B1C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1. učenik stvara program korištenjem vizualnim okruženjem u kojemu se koristi slijedom, ponavljanjem, odlukom i ulaznim vrijednostima.</w:t>
            </w:r>
          </w:p>
        </w:tc>
        <w:tc>
          <w:tcPr>
            <w:tcW w:w="1574" w:type="dxa"/>
            <w:shd w:val="clear" w:color="auto" w:fill="auto"/>
            <w:vAlign w:val="center"/>
          </w:tcPr>
          <w:p w14:paraId="67B52BEA" w14:textId="77777777" w:rsidR="005F6B1C" w:rsidRPr="00A21A5E" w:rsidRDefault="005F6B1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o razmišljanje i programiranje</w:t>
            </w:r>
          </w:p>
        </w:tc>
        <w:tc>
          <w:tcPr>
            <w:tcW w:w="4444" w:type="dxa"/>
            <w:shd w:val="clear" w:color="auto" w:fill="auto"/>
            <w:vAlign w:val="center"/>
          </w:tcPr>
          <w:p w14:paraId="2C6290E4" w14:textId="77777777" w:rsidR="005F6B1C" w:rsidRPr="00A21A5E" w:rsidRDefault="005F6B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d A.2.1. Primjenjuje inovativna i kreativna rješenja</w:t>
            </w:r>
          </w:p>
          <w:p w14:paraId="5C5D4F59" w14:textId="77777777" w:rsidR="005F6B1C" w:rsidRPr="00A21A5E" w:rsidRDefault="005F6B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2FABE7E6" w14:textId="5D139D6E" w:rsidR="005F6B1C" w:rsidRPr="00A21A5E" w:rsidRDefault="005F6B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uku B.2.2.2. Praćenje: Na poticaj učitelja učenik prati svoje učenje i napredovanje tijekom učenja.</w:t>
            </w:r>
          </w:p>
        </w:tc>
      </w:tr>
      <w:tr w:rsidR="008C5DA5" w:rsidRPr="00A21A5E" w14:paraId="0E0C3177" w14:textId="77777777" w:rsidTr="008C5DA5">
        <w:trPr>
          <w:trHeight w:val="972"/>
        </w:trPr>
        <w:tc>
          <w:tcPr>
            <w:tcW w:w="669" w:type="dxa"/>
            <w:shd w:val="clear" w:color="auto" w:fill="auto"/>
            <w:vAlign w:val="center"/>
          </w:tcPr>
          <w:p w14:paraId="545E0C8B" w14:textId="01B4E24A" w:rsidR="008C5DA5" w:rsidRPr="00A21A5E" w:rsidRDefault="008C5DA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21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371410BE" w14:textId="77777777" w:rsidR="008C5DA5" w:rsidRPr="00A21A5E" w:rsidRDefault="008C5DA5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OPISUJEM SE TAJNO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4AF3DDD3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Tajne poruke  </w:t>
            </w:r>
          </w:p>
          <w:p w14:paraId="17D31BE6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18E1F5FD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A.4.3 učenik se koristi simbolima za prikazivanje podataka, analizira postupak prikazivanja te vrednuje njegovu učinkovitost.</w:t>
            </w:r>
          </w:p>
          <w:p w14:paraId="2FA69D90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1. učenik odabire prikladan program za zadani zadatak, preporučuje ga drugima te istražuje mogućnosti sličnih program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17E918B9" w14:textId="3A85B396" w:rsidR="008C5DA5" w:rsidRPr="00A21A5E" w:rsidRDefault="008C5DA5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Informacije i digitalna tehnologija</w:t>
            </w:r>
          </w:p>
          <w:p w14:paraId="364764A0" w14:textId="77777777" w:rsidR="008C5DA5" w:rsidRPr="00A21A5E" w:rsidRDefault="008C5DA5" w:rsidP="00762884">
            <w:pPr>
              <w:rPr>
                <w:rFonts w:ascii="Arial" w:hAnsi="Arial" w:cs="Arial"/>
              </w:rPr>
            </w:pPr>
          </w:p>
          <w:p w14:paraId="25F76F10" w14:textId="64663FE1" w:rsidR="008C5DA5" w:rsidRPr="00A21A5E" w:rsidRDefault="008C5DA5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igitalna pismenost i komunikacija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206C72CF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7B7D394D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4. Učenik izdvaja i razvrstava oznake vlasništva djela i licencije za dijeljenje sadržaja koje treba poštovati.</w:t>
            </w:r>
          </w:p>
        </w:tc>
      </w:tr>
      <w:tr w:rsidR="008C5DA5" w:rsidRPr="00A21A5E" w14:paraId="6DE66948" w14:textId="77777777" w:rsidTr="008C5DA5">
        <w:trPr>
          <w:trHeight w:val="972"/>
        </w:trPr>
        <w:tc>
          <w:tcPr>
            <w:tcW w:w="669" w:type="dxa"/>
            <w:shd w:val="clear" w:color="auto" w:fill="auto"/>
            <w:vAlign w:val="center"/>
          </w:tcPr>
          <w:p w14:paraId="04D26AB1" w14:textId="1359D933" w:rsidR="008C5DA5" w:rsidRPr="00A21A5E" w:rsidRDefault="008C5DA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2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753AE38" w14:textId="77777777" w:rsidR="008C5DA5" w:rsidRPr="00A21A5E" w:rsidRDefault="008C5DA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735E86D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ali kriptografi</w:t>
            </w:r>
          </w:p>
          <w:p w14:paraId="004F4A61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7CE508E8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7993A9C9" w14:textId="2D25A2F3" w:rsidR="008C5DA5" w:rsidRPr="00A21A5E" w:rsidRDefault="008C5DA5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0E575D6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5DA5" w:rsidRPr="00A21A5E" w14:paraId="3603218E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6D7B9A2D" w14:textId="78EE225D" w:rsidR="008C5DA5" w:rsidRPr="00A21A5E" w:rsidRDefault="008C5DA5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3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39D6AE27" w14:textId="77777777" w:rsidR="008C5DA5" w:rsidRPr="00A21A5E" w:rsidRDefault="008C5DA5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A22758F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ali kriptografi</w:t>
            </w:r>
          </w:p>
          <w:p w14:paraId="7BE3E71B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7125E7F3" w14:textId="77777777" w:rsidR="008C5DA5" w:rsidRPr="00A21A5E" w:rsidRDefault="008C5DA5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64039E8" w14:textId="77777777" w:rsidR="008C5DA5" w:rsidRPr="00A21A5E" w:rsidRDefault="008C5DA5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8FA5105" w14:textId="77777777" w:rsidR="008C5DA5" w:rsidRPr="00A21A5E" w:rsidRDefault="008C5DA5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2F10A9" w:rsidRPr="00A21A5E" w14:paraId="345328B6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01A1042D" w14:textId="62A93A67" w:rsidR="002F10A9" w:rsidRPr="00A21A5E" w:rsidRDefault="002F10A9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1929F184" w14:textId="5BC5918F" w:rsidR="002F10A9" w:rsidRPr="00A21A5E" w:rsidRDefault="002F10A9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ŠTUJEM AUTORSKO PRAVO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79230D26" w14:textId="22985E6A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štujemo i uvažavamo tuđi rad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50BC58FC" w14:textId="4F02C7FD" w:rsidR="002F10A9" w:rsidRPr="00A21A5E" w:rsidRDefault="002F10A9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1. učenik odabire prikladan program za zadani zadatak, preporučuje ga drugima te istražuje mogućnosti sličnih program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58361B49" w14:textId="77777777" w:rsidR="002F10A9" w:rsidRPr="00A21A5E" w:rsidRDefault="002F10A9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Digitalna pismenost i komunikacija</w:t>
            </w:r>
          </w:p>
          <w:p w14:paraId="64AEAC9D" w14:textId="77777777" w:rsidR="002F10A9" w:rsidRPr="00A21A5E" w:rsidRDefault="002F10A9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59C6BF58" w14:textId="77777777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722A1F37" w14:textId="77777777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4. Učenik izdvaja i razvrstava oznake vlasništva djela i licencije za dijeljenje sadržaja koje treba poštovati.</w:t>
            </w:r>
          </w:p>
          <w:p w14:paraId="1C20E08C" w14:textId="5A748098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3. Učenik se odgovorno i sigurno koristi programima i uređajima</w:t>
            </w:r>
          </w:p>
        </w:tc>
      </w:tr>
      <w:tr w:rsidR="002F10A9" w:rsidRPr="00A21A5E" w14:paraId="6AAF02C7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0A3A990A" w14:textId="11325B8F" w:rsidR="002F10A9" w:rsidRPr="00A21A5E" w:rsidRDefault="002F10A9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050DB9BA" w14:textId="77777777" w:rsidR="002F10A9" w:rsidRPr="00A21A5E" w:rsidRDefault="002F10A9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A9AC4AC" w14:textId="55190F39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štujemo i uvažavamo tuđi rad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1E77EBDA" w14:textId="77777777" w:rsidR="002F10A9" w:rsidRPr="00A21A5E" w:rsidRDefault="002F10A9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799FDD4A" w14:textId="77777777" w:rsidR="002F10A9" w:rsidRPr="00A21A5E" w:rsidRDefault="002F10A9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04F94A96" w14:textId="77777777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2F10A9" w:rsidRPr="00A21A5E" w14:paraId="5DFCBF5E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4FB8D2F3" w14:textId="53EF4421" w:rsidR="002F10A9" w:rsidRPr="00A21A5E" w:rsidRDefault="002F10A9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shd w:val="clear" w:color="auto" w:fill="auto"/>
            <w:vAlign w:val="center"/>
          </w:tcPr>
          <w:p w14:paraId="00819B62" w14:textId="136CF9AA" w:rsidR="002F10A9" w:rsidRPr="00A21A5E" w:rsidRDefault="002F10A9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RGANIZIRAM PODATKE NA RAČUNALU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0732AFAF" w14:textId="05A1FB5C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Slaganje e-portfolia na računalu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53BFDDFA" w14:textId="77777777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2. učenik osmišljava plan izrade digitalnoga rada, izrađuje i vrednuje rad.</w:t>
            </w:r>
          </w:p>
          <w:p w14:paraId="02B39B50" w14:textId="77777777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3 u suradničkome online okruženju zajednički planira i ostvaruje jednostavne ideje.</w:t>
            </w:r>
          </w:p>
          <w:p w14:paraId="3E8A7F14" w14:textId="77777777" w:rsidR="002F10A9" w:rsidRPr="00A21A5E" w:rsidRDefault="002F10A9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796E1129" w14:textId="77777777" w:rsidR="002F10A9" w:rsidRPr="00A21A5E" w:rsidRDefault="002F10A9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Digitalna pismenost i komunikacija</w:t>
            </w:r>
          </w:p>
          <w:p w14:paraId="6239F193" w14:textId="77777777" w:rsidR="002F10A9" w:rsidRPr="00A21A5E" w:rsidRDefault="002F10A9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63F58BB0" w14:textId="77777777" w:rsidR="002F10A9" w:rsidRPr="00A21A5E" w:rsidRDefault="002F10A9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5FE51255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3418449A" w14:textId="1D159542" w:rsidR="00927724" w:rsidRPr="00A21A5E" w:rsidRDefault="00ED38B9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6640F291" w14:textId="77777777" w:rsidR="00927724" w:rsidRPr="00A21A5E" w:rsidRDefault="0092772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ZRAĐUJEM PROJEKTE</w:t>
            </w:r>
          </w:p>
          <w:p w14:paraId="66F0AA57" w14:textId="77777777" w:rsidR="00927724" w:rsidRPr="00A21A5E" w:rsidRDefault="00927724" w:rsidP="00762884">
            <w:pPr>
              <w:rPr>
                <w:rFonts w:ascii="Arial" w:hAnsi="Arial" w:cs="Arial"/>
              </w:rPr>
            </w:pPr>
          </w:p>
          <w:p w14:paraId="220C9FFD" w14:textId="39C3C178" w:rsidR="00927724" w:rsidRPr="00A21A5E" w:rsidRDefault="00927724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RGANIZIRAM PODATKE NA RAČUNALU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596270CB" w14:textId="71D60309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igitalni projekt Moja Hrvatska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45F196C1" w14:textId="77777777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2. učenik osmišljava plan izrade digitalnoga rada, izrađuje i vrednuje rad.</w:t>
            </w:r>
          </w:p>
          <w:p w14:paraId="308E0B51" w14:textId="5FE8CBAD" w:rsidR="00927724" w:rsidRPr="00A21A5E" w:rsidRDefault="00927724" w:rsidP="0014507E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C.4.3 u suradničkome online okruženju zajednički planira i ostvaruje jednostavne ideje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3B1114EA" w14:textId="77777777" w:rsidR="00927724" w:rsidRPr="00A21A5E" w:rsidRDefault="00927724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lastRenderedPageBreak/>
              <w:t>Digitalna pismenost i komunikacija</w:t>
            </w:r>
          </w:p>
          <w:p w14:paraId="195C3764" w14:textId="77777777" w:rsidR="00927724" w:rsidRPr="00A21A5E" w:rsidRDefault="00927724" w:rsidP="00762884">
            <w:pPr>
              <w:rPr>
                <w:rFonts w:ascii="Arial" w:eastAsia="Times New Roman" w:hAnsi="Arial" w:cs="Arial"/>
              </w:rPr>
            </w:pPr>
          </w:p>
          <w:p w14:paraId="5454E7A9" w14:textId="01C5C93B" w:rsidR="00927724" w:rsidRPr="00A21A5E" w:rsidRDefault="00927724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e-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3B7D23E0" w14:textId="77777777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2. Učenik se samostalno koristi njemu poznatim uređajima i programima.</w:t>
            </w:r>
          </w:p>
          <w:p w14:paraId="4AD620B7" w14:textId="77777777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ikt D.2.1. Učenik se izražava kreativno i planira svoje djelovanje jednostavnim  </w:t>
            </w:r>
            <w:r w:rsidRPr="00A21A5E">
              <w:rPr>
                <w:rFonts w:ascii="Arial" w:hAnsi="Arial" w:cs="Arial"/>
              </w:rPr>
              <w:lastRenderedPageBreak/>
              <w:t xml:space="preserve">metodama za poticanje kreativnosti u IKT okružju. </w:t>
            </w:r>
          </w:p>
          <w:p w14:paraId="13B1EC3E" w14:textId="77777777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3. Učenik sam ili u suradnji s drugima preoblikuje postojeća digitalna rješenja ili stvara nove uratke i smišlja ideje.</w:t>
            </w:r>
          </w:p>
          <w:p w14:paraId="584811F0" w14:textId="2BC0BF3F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ku B.2.4.4. Samovrednovanje/ samoprocjena: Na poticaj učitelja, ali i samostalno, učenik samovednuje proces učenja i svoje rezultate te procjenjue ostvareni napredak.</w:t>
            </w:r>
          </w:p>
        </w:tc>
      </w:tr>
      <w:tr w:rsidR="008C339C" w:rsidRPr="00A21A5E" w14:paraId="7A54FAF4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7D6A3928" w14:textId="600BD4B3" w:rsidR="00927724" w:rsidRPr="00A21A5E" w:rsidRDefault="00ED38B9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6F1FA2A6" w14:textId="77777777" w:rsidR="00927724" w:rsidRPr="00A21A5E" w:rsidRDefault="00927724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2BAFA288" w14:textId="5D6990A0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igitalni projekt Moja Hrvatsk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BFB085C" w14:textId="77777777" w:rsidR="00927724" w:rsidRPr="00A21A5E" w:rsidRDefault="00927724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87C79CE" w14:textId="0147D05C" w:rsidR="00927724" w:rsidRPr="00A21A5E" w:rsidRDefault="00927724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A599926" w14:textId="31DE62B2" w:rsidR="00927724" w:rsidRPr="00A21A5E" w:rsidRDefault="00927724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232F2E28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7AEC2341" w14:textId="40EBBB0F" w:rsidR="000D466F" w:rsidRPr="00A21A5E" w:rsidRDefault="00ED38B9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29</w:t>
            </w:r>
            <w:r w:rsidR="00B03E02" w:rsidRPr="00A21A5E">
              <w:rPr>
                <w:rFonts w:ascii="Arial" w:hAnsi="Arial" w:cs="Arial"/>
              </w:rPr>
              <w:t>.</w:t>
            </w:r>
          </w:p>
          <w:p w14:paraId="63D8C5FF" w14:textId="3CA7581D" w:rsidR="00ED38B9" w:rsidRPr="00A21A5E" w:rsidRDefault="00ED38B9" w:rsidP="0076288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19" w:type="dxa"/>
            <w:shd w:val="clear" w:color="auto" w:fill="auto"/>
            <w:vAlign w:val="center"/>
          </w:tcPr>
          <w:p w14:paraId="0E30BA0E" w14:textId="05A920EA" w:rsidR="000D466F" w:rsidRPr="00A21A5E" w:rsidRDefault="003F7762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ZMIŠLJAM I RJEŠAVAM PROBLEM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7E5E6C92" w14:textId="221F6563" w:rsidR="000D466F" w:rsidRPr="00A21A5E" w:rsidRDefault="000D466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Mozgalice </w:t>
            </w:r>
          </w:p>
        </w:tc>
        <w:tc>
          <w:tcPr>
            <w:tcW w:w="3831" w:type="dxa"/>
            <w:shd w:val="clear" w:color="auto" w:fill="auto"/>
            <w:vAlign w:val="center"/>
          </w:tcPr>
          <w:p w14:paraId="298148FA" w14:textId="77777777" w:rsidR="000D466F" w:rsidRPr="00A21A5E" w:rsidRDefault="000D466F" w:rsidP="00762884">
            <w:pPr>
              <w:spacing w:after="16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1. učenik stvara program korištenjem vizualnim okruženjem u kojemu se koristi slijedom, ponavljanjem, odlukom i ulaznim vrijednostima.</w:t>
            </w:r>
          </w:p>
          <w:p w14:paraId="077813CE" w14:textId="77777777" w:rsidR="000D466F" w:rsidRPr="00A21A5E" w:rsidRDefault="000D466F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shd w:val="clear" w:color="auto" w:fill="auto"/>
            <w:vAlign w:val="center"/>
          </w:tcPr>
          <w:p w14:paraId="249C7591" w14:textId="5FD979A2" w:rsidR="000D466F" w:rsidRPr="00A21A5E" w:rsidRDefault="000D466F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hAnsi="Arial" w:cs="Arial"/>
              </w:rPr>
              <w:t>Računalno razmišljanje i programiranje</w:t>
            </w:r>
          </w:p>
        </w:tc>
        <w:tc>
          <w:tcPr>
            <w:tcW w:w="4444" w:type="dxa"/>
            <w:shd w:val="clear" w:color="auto" w:fill="auto"/>
            <w:vAlign w:val="center"/>
          </w:tcPr>
          <w:p w14:paraId="351C1B63" w14:textId="77777777" w:rsidR="000D466F" w:rsidRPr="00A21A5E" w:rsidRDefault="000D466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d A.2.1. Primjenjuje inovativna i kreativna rješenja</w:t>
            </w:r>
          </w:p>
          <w:p w14:paraId="12536F26" w14:textId="77777777" w:rsidR="000D466F" w:rsidRPr="00A21A5E" w:rsidRDefault="000D466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21570A34" w14:textId="4A6AC7E6" w:rsidR="000D466F" w:rsidRPr="00A21A5E" w:rsidRDefault="000D466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ku B.2.2.2. Praćenje: Na poticaj učitelja učenik prati svoje učenje i napredovanje tijekom učenja.</w:t>
            </w:r>
          </w:p>
        </w:tc>
      </w:tr>
      <w:tr w:rsidR="008C339C" w:rsidRPr="00A21A5E" w14:paraId="30ED4AAB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3074C187" w14:textId="2E73F4BC" w:rsidR="007F773F" w:rsidRPr="00A21A5E" w:rsidRDefault="007F773F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0A3118B6" w14:textId="46BD4872" w:rsidR="007F773F" w:rsidRPr="00A21A5E" w:rsidRDefault="007F773F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ONOSIM ODLUK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188DA83B" w14:textId="7D838FA7" w:rsidR="007F773F" w:rsidRPr="00A21A5E" w:rsidRDefault="007F773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dno okružje u Scratchu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0D7B960F" w14:textId="02DBACC5" w:rsidR="007F773F" w:rsidRPr="00A21A5E" w:rsidRDefault="007F773F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1. učenik stvara program korištenjem vizualnim okruženjem u kojemu se koristi slijedom, ponavljanjem, odlukom i ulaznim vrijednostim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593880E2" w14:textId="52948AD9" w:rsidR="007F773F" w:rsidRPr="00A21A5E" w:rsidRDefault="007F773F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o razmišljanje i programiranje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7AE2DA8D" w14:textId="77777777" w:rsidR="00341CAF" w:rsidRPr="00A21A5E" w:rsidRDefault="00341CA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d A.2.1. Primjenjuje inovativna i kreativna rješenja</w:t>
            </w:r>
          </w:p>
          <w:p w14:paraId="6BE74ACE" w14:textId="77777777" w:rsidR="00341CAF" w:rsidRPr="00A21A5E" w:rsidRDefault="00341CA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  <w:p w14:paraId="67B54A39" w14:textId="7A3997C2" w:rsidR="007F773F" w:rsidRPr="00A21A5E" w:rsidRDefault="00341CA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ku B.2.2.2. Praćenje: Na poticaj učitelja učenik prati svoje učenje i napredovanje tijekom učenja.</w:t>
            </w:r>
          </w:p>
        </w:tc>
      </w:tr>
      <w:tr w:rsidR="008C339C" w:rsidRPr="00A21A5E" w14:paraId="4DAA1E59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18FDC028" w14:textId="3180924F" w:rsidR="007F773F" w:rsidRPr="00A21A5E" w:rsidRDefault="007F773F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1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59C17B39" w14:textId="77777777" w:rsidR="007F773F" w:rsidRPr="00A21A5E" w:rsidRDefault="007F773F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6EA1187D" w14:textId="3B659081" w:rsidR="007F773F" w:rsidRPr="00A21A5E" w:rsidRDefault="007F773F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onosimo odluke: ako … ond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5356AFF" w14:textId="6A70C252" w:rsidR="007F773F" w:rsidRPr="00A21A5E" w:rsidRDefault="007F773F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D568E94" w14:textId="054F69A5" w:rsidR="007F773F" w:rsidRPr="00A21A5E" w:rsidRDefault="007F773F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5CA8AAB7" w14:textId="77777777" w:rsidR="007F773F" w:rsidRPr="00A21A5E" w:rsidRDefault="007F773F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1E565BB4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3DBF720E" w14:textId="2C79BB84" w:rsidR="00653623" w:rsidRPr="00A21A5E" w:rsidRDefault="007F773F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2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7487580D" w14:textId="7C360FB2" w:rsidR="00653623" w:rsidRPr="00A21A5E" w:rsidRDefault="00653623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TRAŽIM PUT KROZ LABIRINT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0749EA2E" w14:textId="3B2AF659" w:rsidR="00653623" w:rsidRPr="00A21A5E" w:rsidRDefault="00653623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zgovor likova u Scratch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9A99923" w14:textId="17C4E4D8" w:rsidR="00653623" w:rsidRPr="00A21A5E" w:rsidRDefault="00653623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A64B6EC" w14:textId="25A5D391" w:rsidR="00653623" w:rsidRPr="00A21A5E" w:rsidRDefault="00653623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44CA4218" w14:textId="77777777" w:rsidR="00653623" w:rsidRPr="00A21A5E" w:rsidRDefault="00653623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56F17B9C" w14:textId="77777777" w:rsidTr="008C5DA5">
        <w:trPr>
          <w:trHeight w:val="678"/>
        </w:trPr>
        <w:tc>
          <w:tcPr>
            <w:tcW w:w="669" w:type="dxa"/>
            <w:shd w:val="clear" w:color="auto" w:fill="auto"/>
            <w:vAlign w:val="center"/>
          </w:tcPr>
          <w:p w14:paraId="456C9B11" w14:textId="551B701F" w:rsidR="00653623" w:rsidRPr="00A21A5E" w:rsidRDefault="007F773F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3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285AE0B" w14:textId="77777777" w:rsidR="00653623" w:rsidRPr="00A21A5E" w:rsidRDefault="00653623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0D72D828" w14:textId="1483AA07" w:rsidR="00653623" w:rsidRPr="00A21A5E" w:rsidRDefault="00653623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tražite me u labirint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9DB2943" w14:textId="77777777" w:rsidR="00653623" w:rsidRPr="00A21A5E" w:rsidRDefault="00653623" w:rsidP="00762884">
            <w:pPr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7CAA1B1" w14:textId="77777777" w:rsidR="00653623" w:rsidRPr="00A21A5E" w:rsidRDefault="00653623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3A9DF89" w14:textId="77777777" w:rsidR="00653623" w:rsidRPr="00A21A5E" w:rsidRDefault="00653623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742B5F47" w14:textId="77777777" w:rsidTr="008C5DA5">
        <w:trPr>
          <w:trHeight w:val="538"/>
        </w:trPr>
        <w:tc>
          <w:tcPr>
            <w:tcW w:w="669" w:type="dxa"/>
            <w:shd w:val="clear" w:color="auto" w:fill="auto"/>
            <w:vAlign w:val="center"/>
          </w:tcPr>
          <w:p w14:paraId="4BAA8E33" w14:textId="18A945CF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3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5B78CD52" w14:textId="157E21D2" w:rsidR="00C62A0A" w:rsidRPr="00A21A5E" w:rsidRDefault="00C62A0A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E MREŽ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762250B2" w14:textId="3C1F938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e mreže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6F8D83CC" w14:textId="2CE2068E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A.4.1. učenik objašnjava koncept računalne mreže, razlikuje mogućnosti koje one nude za komunikaciju i suradnju, opisuje ih kao izvor podataka.</w:t>
            </w:r>
          </w:p>
          <w:p w14:paraId="7920C491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.4.1. učenik odabire prikladan program za zadani zadatak, preporučuje ga drugima te istražuje mogućnosti sličnih programa.</w:t>
            </w:r>
          </w:p>
          <w:p w14:paraId="2551C570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  <w:p w14:paraId="4469B967" w14:textId="70E08F80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  <w:color w:val="231F20"/>
                <w:shd w:val="clear" w:color="auto" w:fill="FFFFFF"/>
              </w:rPr>
              <w:t>D.4.2 analizira široki spektar poslova koji zahtijevaju znanje ili uporabu informacijske i komunikacijske tehnologije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2C66A6DF" w14:textId="1FB7990E" w:rsidR="00C62A0A" w:rsidRPr="00A21A5E" w:rsidRDefault="00C62A0A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nformacije i digitalna tehnologija</w:t>
            </w:r>
          </w:p>
          <w:p w14:paraId="61777411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  <w:p w14:paraId="26FA6C80" w14:textId="791C7F11" w:rsidR="00C62A0A" w:rsidRPr="00A21A5E" w:rsidRDefault="00C62A0A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e-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73D38AF4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B.2.1. Učenik uz povremenu učiteljevu pomoć komunicira s poznatim osobama u sigurnome digitalnom okružju.</w:t>
            </w:r>
          </w:p>
          <w:p w14:paraId="70213A4C" w14:textId="5AD5A679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B.2.2. Učenik Uz povremenu učiteljevu pomoć surađuje s poznatim osobama u sigurnome digitalnom okružju.</w:t>
            </w:r>
          </w:p>
        </w:tc>
      </w:tr>
      <w:tr w:rsidR="00C62A0A" w:rsidRPr="00A21A5E" w14:paraId="71B98DB6" w14:textId="77777777" w:rsidTr="008C5DA5">
        <w:trPr>
          <w:trHeight w:val="535"/>
        </w:trPr>
        <w:tc>
          <w:tcPr>
            <w:tcW w:w="669" w:type="dxa"/>
            <w:shd w:val="clear" w:color="auto" w:fill="auto"/>
            <w:vAlign w:val="center"/>
          </w:tcPr>
          <w:p w14:paraId="49163DA7" w14:textId="30E7C2EF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54804A2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66E6BA4D" w14:textId="0D1B25B4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e mrež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C861B20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7FCB7DD4" w14:textId="7F6A4F06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CA71ABD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23160C84" w14:textId="77777777" w:rsidTr="008C5DA5">
        <w:trPr>
          <w:trHeight w:val="523"/>
        </w:trPr>
        <w:tc>
          <w:tcPr>
            <w:tcW w:w="669" w:type="dxa"/>
            <w:shd w:val="clear" w:color="auto" w:fill="auto"/>
            <w:vAlign w:val="center"/>
          </w:tcPr>
          <w:p w14:paraId="767E8323" w14:textId="462E0F29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6E79D803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360E67F" w14:textId="14D13C28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Koristimo se mrežam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47777645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D0110A1" w14:textId="31858176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CE7C8FB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17136B21" w14:textId="77777777" w:rsidTr="008C5DA5">
        <w:trPr>
          <w:trHeight w:val="523"/>
        </w:trPr>
        <w:tc>
          <w:tcPr>
            <w:tcW w:w="669" w:type="dxa"/>
            <w:shd w:val="clear" w:color="auto" w:fill="auto"/>
            <w:vAlign w:val="center"/>
          </w:tcPr>
          <w:p w14:paraId="0E822C6A" w14:textId="7008648B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32EE96EE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0620F9B0" w14:textId="5D049B93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Koristimo se mrežam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A178485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343A2E8" w14:textId="16D685BB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44CD67C9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1B33BAE5" w14:textId="77777777" w:rsidTr="008C5DA5">
        <w:trPr>
          <w:trHeight w:val="540"/>
        </w:trPr>
        <w:tc>
          <w:tcPr>
            <w:tcW w:w="669" w:type="dxa"/>
            <w:shd w:val="clear" w:color="auto" w:fill="auto"/>
            <w:vAlign w:val="center"/>
          </w:tcPr>
          <w:p w14:paraId="1FEAFACC" w14:textId="0D0621BC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4A42B98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92924A1" w14:textId="0E7FEF1B" w:rsidR="00C62A0A" w:rsidRPr="00A21A5E" w:rsidRDefault="00B90C87" w:rsidP="00762884">
            <w:pPr>
              <w:spacing w:after="120"/>
              <w:rPr>
                <w:rFonts w:ascii="Arial" w:hAnsi="Arial" w:cs="Arial"/>
              </w:rPr>
            </w:pPr>
            <w:hyperlink w:anchor="_Toc44585652" w:history="1">
              <w:r w:rsidR="00C62A0A" w:rsidRPr="00A21A5E">
                <w:rPr>
                  <w:rFonts w:ascii="Arial" w:hAnsi="Arial" w:cs="Arial"/>
                </w:rPr>
                <w:t>Oprezno na internetu</w:t>
              </w:r>
            </w:hyperlink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A6F4074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90887AB" w14:textId="64FFCA94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74989AE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706DEB48" w14:textId="77777777" w:rsidTr="008C5DA5">
        <w:trPr>
          <w:trHeight w:val="540"/>
        </w:trPr>
        <w:tc>
          <w:tcPr>
            <w:tcW w:w="669" w:type="dxa"/>
            <w:shd w:val="clear" w:color="auto" w:fill="auto"/>
            <w:vAlign w:val="center"/>
          </w:tcPr>
          <w:p w14:paraId="0773A0D0" w14:textId="3F48D8E0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39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9ECF4C5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2772607" w14:textId="39FD97A2" w:rsidR="00C62A0A" w:rsidRPr="00A21A5E" w:rsidRDefault="00B90C87" w:rsidP="00762884">
            <w:pPr>
              <w:spacing w:after="120"/>
              <w:rPr>
                <w:rFonts w:ascii="Arial" w:hAnsi="Arial" w:cs="Arial"/>
              </w:rPr>
            </w:pPr>
            <w:hyperlink w:anchor="_Toc44585652" w:history="1">
              <w:r w:rsidR="00C62A0A" w:rsidRPr="00A21A5E">
                <w:rPr>
                  <w:rFonts w:ascii="Arial" w:hAnsi="Arial" w:cs="Arial"/>
                </w:rPr>
                <w:t>Oprezno na internetu</w:t>
              </w:r>
            </w:hyperlink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7FFA82C7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877FAE3" w14:textId="71734744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DE0B433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7C5E40D3" w14:textId="77777777" w:rsidTr="008C5DA5">
        <w:trPr>
          <w:trHeight w:val="609"/>
        </w:trPr>
        <w:tc>
          <w:tcPr>
            <w:tcW w:w="669" w:type="dxa"/>
            <w:vMerge w:val="restart"/>
            <w:shd w:val="clear" w:color="auto" w:fill="auto"/>
            <w:vAlign w:val="center"/>
          </w:tcPr>
          <w:p w14:paraId="45586945" w14:textId="68B4F053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AD2263E" w14:textId="287ADC2B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21686AAD" w14:textId="62A95910" w:rsidR="00C62A0A" w:rsidRPr="00A21A5E" w:rsidRDefault="00B90C87" w:rsidP="00762884">
            <w:pPr>
              <w:spacing w:after="120"/>
              <w:rPr>
                <w:rFonts w:ascii="Arial" w:hAnsi="Arial" w:cs="Arial"/>
              </w:rPr>
            </w:pPr>
            <w:hyperlink w:anchor="_Toc44585653" w:history="1">
              <w:r w:rsidR="00C62A0A" w:rsidRPr="00A21A5E">
                <w:rPr>
                  <w:rFonts w:ascii="Arial" w:hAnsi="Arial" w:cs="Arial"/>
                </w:rPr>
                <w:t>Uloga računalne mreže</w:t>
              </w:r>
            </w:hyperlink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6B120970" w14:textId="1D7EB813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2E0103B3" w14:textId="6FF40D9B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7F7C729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C62A0A" w:rsidRPr="00A21A5E" w14:paraId="4A3F2098" w14:textId="77777777" w:rsidTr="008C5DA5">
        <w:trPr>
          <w:trHeight w:val="608"/>
        </w:trPr>
        <w:tc>
          <w:tcPr>
            <w:tcW w:w="669" w:type="dxa"/>
            <w:vMerge/>
            <w:shd w:val="clear" w:color="auto" w:fill="auto"/>
            <w:vAlign w:val="center"/>
          </w:tcPr>
          <w:p w14:paraId="65C7CA7F" w14:textId="77777777" w:rsidR="00C62A0A" w:rsidRPr="00A21A5E" w:rsidRDefault="00C62A0A" w:rsidP="00762884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3CB05715" w14:textId="77777777" w:rsidR="00C62A0A" w:rsidRPr="00A21A5E" w:rsidRDefault="00C62A0A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4099E83" w14:textId="0E3C2709" w:rsidR="00C62A0A" w:rsidRPr="00A21A5E" w:rsidRDefault="00B90C87" w:rsidP="00762884">
            <w:pPr>
              <w:spacing w:after="120"/>
              <w:rPr>
                <w:rFonts w:ascii="Arial" w:hAnsi="Arial" w:cs="Arial"/>
              </w:rPr>
            </w:pPr>
            <w:hyperlink w:anchor="_Toc44585653" w:history="1">
              <w:r w:rsidR="00C62A0A" w:rsidRPr="00A21A5E">
                <w:rPr>
                  <w:rFonts w:ascii="Arial" w:hAnsi="Arial" w:cs="Arial"/>
                </w:rPr>
                <w:t>Uloga računalne mreže</w:t>
              </w:r>
            </w:hyperlink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1012F849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2CBC330" w14:textId="77777777" w:rsidR="00C62A0A" w:rsidRPr="00A21A5E" w:rsidRDefault="00C62A0A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E0BEAE5" w14:textId="77777777" w:rsidR="00C62A0A" w:rsidRPr="00A21A5E" w:rsidRDefault="00C62A0A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339965D1" w14:textId="77777777" w:rsidTr="008C5DA5">
        <w:trPr>
          <w:cantSplit/>
          <w:trHeight w:val="350"/>
        </w:trPr>
        <w:tc>
          <w:tcPr>
            <w:tcW w:w="669" w:type="dxa"/>
            <w:shd w:val="clear" w:color="auto" w:fill="auto"/>
            <w:vAlign w:val="center"/>
          </w:tcPr>
          <w:p w14:paraId="1DBD302C" w14:textId="00749006" w:rsidR="007E2C01" w:rsidRPr="00A21A5E" w:rsidRDefault="00991FC3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1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7DEDCE57" w14:textId="77777777" w:rsidR="007E2C01" w:rsidRPr="00A21A5E" w:rsidRDefault="007E2C01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M I ZABAVLJAM S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2711CEF3" w14:textId="211B68F4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lice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713D171E" w14:textId="77777777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2. učenik rješava složenije logičke zadatke s računalom ili bez uporabe računal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4FACC7BE" w14:textId="77777777" w:rsidR="007E2C01" w:rsidRPr="00A21A5E" w:rsidRDefault="007E2C01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čunalno razmišljanje i programiranje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3277A8F4" w14:textId="77777777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</w:tc>
      </w:tr>
      <w:tr w:rsidR="008C339C" w:rsidRPr="00A21A5E" w14:paraId="29629471" w14:textId="77777777" w:rsidTr="008C5DA5">
        <w:trPr>
          <w:cantSplit/>
          <w:trHeight w:val="348"/>
        </w:trPr>
        <w:tc>
          <w:tcPr>
            <w:tcW w:w="669" w:type="dxa"/>
            <w:shd w:val="clear" w:color="auto" w:fill="auto"/>
            <w:vAlign w:val="center"/>
          </w:tcPr>
          <w:p w14:paraId="3AD3804B" w14:textId="12C5F0ED" w:rsidR="007E2C01" w:rsidRPr="00A21A5E" w:rsidRDefault="00991FC3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2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5EED809B" w14:textId="77777777" w:rsidR="007E2C01" w:rsidRPr="00A21A5E" w:rsidRDefault="007E2C01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86B9F76" w14:textId="20C5B0C4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lic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3D153F3" w14:textId="77777777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008E6234" w14:textId="77777777" w:rsidR="007E2C01" w:rsidRPr="00A21A5E" w:rsidRDefault="007E2C01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15A1EF5" w14:textId="77777777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015BFD8A" w14:textId="77777777" w:rsidTr="008C5DA5">
        <w:trPr>
          <w:cantSplit/>
          <w:trHeight w:val="348"/>
        </w:trPr>
        <w:tc>
          <w:tcPr>
            <w:tcW w:w="669" w:type="dxa"/>
            <w:shd w:val="clear" w:color="auto" w:fill="auto"/>
            <w:vAlign w:val="center"/>
          </w:tcPr>
          <w:p w14:paraId="45E58699" w14:textId="4EB87729" w:rsidR="007E2C01" w:rsidRPr="00A21A5E" w:rsidRDefault="00991FC3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3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169635E" w14:textId="77777777" w:rsidR="007E2C01" w:rsidRPr="00A21A5E" w:rsidRDefault="007E2C01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315C114" w14:textId="5B1B24EB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lic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449CCB05" w14:textId="77777777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E2565D8" w14:textId="77777777" w:rsidR="007E2C01" w:rsidRPr="00A21A5E" w:rsidRDefault="007E2C01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0BC0DFF2" w14:textId="77777777" w:rsidR="007E2C01" w:rsidRPr="00A21A5E" w:rsidRDefault="007E2C01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A76F2E" w:rsidRPr="00A21A5E" w14:paraId="63642E6B" w14:textId="77777777" w:rsidTr="008C5DA5">
        <w:trPr>
          <w:trHeight w:val="789"/>
        </w:trPr>
        <w:tc>
          <w:tcPr>
            <w:tcW w:w="669" w:type="dxa"/>
            <w:shd w:val="clear" w:color="auto" w:fill="auto"/>
            <w:vAlign w:val="center"/>
          </w:tcPr>
          <w:p w14:paraId="6C4852C5" w14:textId="15C034AE" w:rsidR="00A76F2E" w:rsidRPr="00A21A5E" w:rsidRDefault="00A76F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7385CC77" w14:textId="7CD40D6A" w:rsidR="00A76F2E" w:rsidRPr="00A21A5E" w:rsidRDefault="00A76F2E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GRAMI NA MREŽI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15C7B2B2" w14:textId="0CF7E3BE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Komuniciramo na mreži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245ACAC5" w14:textId="113412F3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A.4.1. učenik objašnjava koncept računalne mreže, razlikuje mogućnosti koje one nude za komunikaciju i suradnju, opisuje ih kao izvor podataka.</w:t>
            </w:r>
          </w:p>
          <w:p w14:paraId="1E61753B" w14:textId="2A1E97BF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1. učenik odabire prikladan program za zadani zadatak, preporučuje ga drugima te istražuje mogućnosti sličnih programa.</w:t>
            </w:r>
          </w:p>
          <w:p w14:paraId="6F01D4E2" w14:textId="2722512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  <w:color w:val="231F20"/>
                <w:shd w:val="clear" w:color="auto" w:fill="FFFFFF"/>
              </w:rPr>
              <w:lastRenderedPageBreak/>
              <w:t>C.4.2 osmišljava plan izrade digitalnoga rada, izrađuje i vrednuje rad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12B8770F" w14:textId="5A28D3CC" w:rsidR="00A76F2E" w:rsidRPr="00A21A5E" w:rsidRDefault="00A76F2E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lastRenderedPageBreak/>
              <w:t>Informacije i digitalna tehnologija</w:t>
            </w:r>
          </w:p>
          <w:p w14:paraId="6B5223F4" w14:textId="77777777" w:rsidR="00A76F2E" w:rsidRPr="00A21A5E" w:rsidRDefault="00A76F2E" w:rsidP="00762884">
            <w:pPr>
              <w:rPr>
                <w:rFonts w:ascii="Arial" w:hAnsi="Arial" w:cs="Arial"/>
              </w:rPr>
            </w:pPr>
          </w:p>
          <w:p w14:paraId="3450D26C" w14:textId="49BC2BFA" w:rsidR="00A76F2E" w:rsidRPr="00A21A5E" w:rsidRDefault="00A76F2E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igitalna pismenost i komunikacija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6D1C7107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B.2.1. Učenik uz povremenu učiteljevu pomoć komunicira s poznatim osobama u sigurnome digitalnom okružju.</w:t>
            </w:r>
          </w:p>
          <w:p w14:paraId="200DBAC4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  <w:p w14:paraId="1BA53781" w14:textId="6E017DB6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1. Učenik prema savjetu odabire odgovarajuću digitalnu tehnologiju za obavljanje zadatka</w:t>
            </w:r>
          </w:p>
        </w:tc>
      </w:tr>
      <w:tr w:rsidR="00A76F2E" w:rsidRPr="00A21A5E" w14:paraId="447A3854" w14:textId="77777777" w:rsidTr="008C5DA5">
        <w:trPr>
          <w:trHeight w:val="788"/>
        </w:trPr>
        <w:tc>
          <w:tcPr>
            <w:tcW w:w="669" w:type="dxa"/>
            <w:shd w:val="clear" w:color="auto" w:fill="auto"/>
            <w:vAlign w:val="center"/>
          </w:tcPr>
          <w:p w14:paraId="0A5BAD74" w14:textId="09B1ABAA" w:rsidR="00A76F2E" w:rsidRPr="00A21A5E" w:rsidRDefault="00A76F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A19F056" w14:textId="77777777" w:rsidR="00A76F2E" w:rsidRPr="00A21A5E" w:rsidRDefault="00A76F2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0261218" w14:textId="1CE8B988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Komuniciramo na mreži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5F91107D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B326938" w14:textId="16E60E1F" w:rsidR="00A76F2E" w:rsidRPr="00A21A5E" w:rsidRDefault="00A76F2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7FB7312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A76F2E" w:rsidRPr="00A21A5E" w14:paraId="18014CE8" w14:textId="77777777" w:rsidTr="008C5DA5">
        <w:trPr>
          <w:trHeight w:val="523"/>
        </w:trPr>
        <w:tc>
          <w:tcPr>
            <w:tcW w:w="669" w:type="dxa"/>
            <w:shd w:val="clear" w:color="auto" w:fill="auto"/>
            <w:vAlign w:val="center"/>
          </w:tcPr>
          <w:p w14:paraId="5BADE3F0" w14:textId="001351EF" w:rsidR="00A76F2E" w:rsidRPr="00A21A5E" w:rsidRDefault="00A76F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0942EA2B" w14:textId="7E32EA5A" w:rsidR="00A76F2E" w:rsidRPr="00A21A5E" w:rsidRDefault="00A76F2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28982473" w14:textId="29F21EA5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nstalirani i online programi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671E382E" w14:textId="291F15E8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0D5E1E45" w14:textId="3E982D9C" w:rsidR="00A76F2E" w:rsidRPr="00A21A5E" w:rsidRDefault="00A76F2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6EBC0392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A76F2E" w:rsidRPr="00A21A5E" w14:paraId="7B8F7428" w14:textId="77777777" w:rsidTr="008C5DA5">
        <w:trPr>
          <w:trHeight w:val="523"/>
        </w:trPr>
        <w:tc>
          <w:tcPr>
            <w:tcW w:w="669" w:type="dxa"/>
            <w:shd w:val="clear" w:color="auto" w:fill="auto"/>
            <w:vAlign w:val="center"/>
          </w:tcPr>
          <w:p w14:paraId="5596F410" w14:textId="003AE1A5" w:rsidR="00A76F2E" w:rsidRPr="00A21A5E" w:rsidRDefault="00A76F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B1DF9C2" w14:textId="77777777" w:rsidR="00A76F2E" w:rsidRPr="00A21A5E" w:rsidRDefault="00A76F2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68034930" w14:textId="299CF471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nstalirani i online programi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611B9BBD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7B3291AD" w14:textId="77777777" w:rsidR="00A76F2E" w:rsidRPr="00A21A5E" w:rsidRDefault="00A76F2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5E0B88E4" w14:textId="77777777" w:rsidR="00A76F2E" w:rsidRPr="00A21A5E" w:rsidRDefault="00A76F2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5137C" w:rsidRPr="00A21A5E" w14:paraId="3E75A899" w14:textId="77777777" w:rsidTr="008C5DA5">
        <w:trPr>
          <w:trHeight w:val="523"/>
        </w:trPr>
        <w:tc>
          <w:tcPr>
            <w:tcW w:w="669" w:type="dxa"/>
            <w:shd w:val="clear" w:color="auto" w:fill="auto"/>
            <w:vAlign w:val="center"/>
          </w:tcPr>
          <w:p w14:paraId="74D11BFF" w14:textId="6DEF23AC" w:rsidR="0075137C" w:rsidRPr="00A21A5E" w:rsidRDefault="0075137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61B82B8C" w14:textId="673781A0" w:rsidR="0075137C" w:rsidRPr="00A21A5E" w:rsidRDefault="0075137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RAZMIŠLJAM I RJEŠAVAM PROBLEM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752DBE22" w14:textId="6B63A3A1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lica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716B8D79" w14:textId="05DC7AFE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1. učenik stvara program korištenjem vizualnim okruženjem u kojemu se koristi slijedom, ponavljanjem, odlukom i ulaznim vrijednostim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461F3F36" w14:textId="17377261" w:rsidR="0075137C" w:rsidRPr="00A21A5E" w:rsidRDefault="0075137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Računalno razmišljanje i programiranje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0E67FC7D" w14:textId="464E0C7E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2. Učenik se samostalno koristi njemu poznatim uređajima i programima.</w:t>
            </w:r>
          </w:p>
          <w:p w14:paraId="770F5758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3. Učenik se odgovorno i sigurno koristi programima i uređajima</w:t>
            </w:r>
          </w:p>
          <w:p w14:paraId="3155E191" w14:textId="37A405AB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C.2.2. Učenik uz učiteljevu pomoć ili samostalno djelotvorno provodi jednostavno pretraživanje informacija u digitalnome okružju.</w:t>
            </w:r>
          </w:p>
          <w:p w14:paraId="37C8D5F5" w14:textId="04351CA1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</w:tc>
      </w:tr>
      <w:tr w:rsidR="0075137C" w:rsidRPr="00A21A5E" w14:paraId="5422D969" w14:textId="77777777" w:rsidTr="008C5DA5">
        <w:trPr>
          <w:trHeight w:val="1261"/>
        </w:trPr>
        <w:tc>
          <w:tcPr>
            <w:tcW w:w="669" w:type="dxa"/>
            <w:shd w:val="clear" w:color="auto" w:fill="auto"/>
            <w:vAlign w:val="center"/>
          </w:tcPr>
          <w:p w14:paraId="65F1DC28" w14:textId="0A3875D7" w:rsidR="0075137C" w:rsidRPr="00A21A5E" w:rsidRDefault="0075137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49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0A97DF0C" w14:textId="77777777" w:rsidR="0075137C" w:rsidRPr="00A21A5E" w:rsidRDefault="0075137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2D14619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Mozgalica</w:t>
            </w:r>
          </w:p>
          <w:p w14:paraId="7F549424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6AC41F8A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00FAD1B8" w14:textId="77777777" w:rsidR="0075137C" w:rsidRPr="00A21A5E" w:rsidRDefault="0075137C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14C3891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5137C" w:rsidRPr="00A21A5E" w14:paraId="3EB103CC" w14:textId="77777777" w:rsidTr="008C5DA5">
        <w:trPr>
          <w:trHeight w:val="737"/>
        </w:trPr>
        <w:tc>
          <w:tcPr>
            <w:tcW w:w="669" w:type="dxa"/>
            <w:shd w:val="clear" w:color="auto" w:fill="auto"/>
            <w:vAlign w:val="center"/>
          </w:tcPr>
          <w:p w14:paraId="520BDBC1" w14:textId="330D7D5E" w:rsidR="0075137C" w:rsidRPr="00A21A5E" w:rsidRDefault="0075137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162E5724" w14:textId="32BAEEBD" w:rsidR="0075137C" w:rsidRPr="00A21A5E" w:rsidRDefault="0075137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ETRAŽUJEM INTERNET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29BCB097" w14:textId="6A90083A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Pretražujemo podatke na internetu  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0137ACA1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A.4.1. učenik objašnjava koncept računalne mreže, razlikuje mogućnosti koje one nude za komunikaciju i suradnju, opisuje ih kao izvor podataka.</w:t>
            </w:r>
          </w:p>
          <w:p w14:paraId="0AD1BC8D" w14:textId="47E7EE6D" w:rsidR="0075137C" w:rsidRPr="00A21A5E" w:rsidRDefault="00ED075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  <w:color w:val="231F20"/>
                <w:shd w:val="clear" w:color="auto" w:fill="FFFFFF"/>
              </w:rPr>
              <w:t>D.4.2 analizira široki spektar poslova koji zahtijevaju znanje ili uporabu informacijske i komunikacijske tehnologije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611CEF1B" w14:textId="72970874" w:rsidR="0075137C" w:rsidRPr="00A21A5E" w:rsidRDefault="0075137C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Informacije i digitalna tehnologija</w:t>
            </w:r>
          </w:p>
          <w:p w14:paraId="272C354A" w14:textId="77777777" w:rsidR="00ED075C" w:rsidRPr="00A21A5E" w:rsidRDefault="00ED075C" w:rsidP="00762884">
            <w:pPr>
              <w:rPr>
                <w:rFonts w:ascii="Arial" w:eastAsia="Times New Roman" w:hAnsi="Arial" w:cs="Arial"/>
              </w:rPr>
            </w:pPr>
          </w:p>
          <w:p w14:paraId="2B3B10BE" w14:textId="242D22A6" w:rsidR="00ED075C" w:rsidRPr="00A21A5E" w:rsidRDefault="00ED075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E- 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29E01E24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2. Učenik se samostalno koristi njemu poznatim uređajima i programima.</w:t>
            </w:r>
          </w:p>
          <w:p w14:paraId="15F12020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3. Učenik se odgovorno i sigurno koristi programima i uređajima</w:t>
            </w:r>
          </w:p>
          <w:p w14:paraId="68C54987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C.2.2. Učenik uz učiteljevu pomoć ili samostalno djelotvorno provodi jednostavno pretraživanje informacija u digitalnome okružju.</w:t>
            </w:r>
          </w:p>
          <w:p w14:paraId="13FE0040" w14:textId="73A2A14C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2. Učenik rješava jednostavne probleme s pomoću digitalne tehnologije.</w:t>
            </w:r>
          </w:p>
        </w:tc>
      </w:tr>
      <w:tr w:rsidR="0075137C" w:rsidRPr="00A21A5E" w14:paraId="52332269" w14:textId="77777777" w:rsidTr="008C5DA5">
        <w:trPr>
          <w:trHeight w:val="951"/>
        </w:trPr>
        <w:tc>
          <w:tcPr>
            <w:tcW w:w="669" w:type="dxa"/>
            <w:shd w:val="clear" w:color="auto" w:fill="auto"/>
            <w:vAlign w:val="center"/>
          </w:tcPr>
          <w:p w14:paraId="70E13F0B" w14:textId="278F44D5" w:rsidR="0075137C" w:rsidRPr="00A21A5E" w:rsidRDefault="0075137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1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0C3C7486" w14:textId="77777777" w:rsidR="0075137C" w:rsidRPr="00A21A5E" w:rsidRDefault="0075137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064EDEF9" w14:textId="329888B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Pretražujemo podatke na internetu  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1ACCA2F8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794B386" w14:textId="77777777" w:rsidR="0075137C" w:rsidRPr="00A21A5E" w:rsidRDefault="0075137C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5EB7F4B1" w14:textId="3F3330B3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5137C" w:rsidRPr="00A21A5E" w14:paraId="79495D9A" w14:textId="77777777" w:rsidTr="008C5DA5">
        <w:trPr>
          <w:trHeight w:val="952"/>
        </w:trPr>
        <w:tc>
          <w:tcPr>
            <w:tcW w:w="669" w:type="dxa"/>
            <w:shd w:val="clear" w:color="auto" w:fill="auto"/>
            <w:vAlign w:val="center"/>
          </w:tcPr>
          <w:p w14:paraId="236650BF" w14:textId="3E50765F" w:rsidR="0075137C" w:rsidRPr="00A21A5E" w:rsidRDefault="0075137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2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27347F7D" w14:textId="77777777" w:rsidR="0075137C" w:rsidRPr="00A21A5E" w:rsidRDefault="0075137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240B988E" w14:textId="520DB3AF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Napredno pretraživanje podatak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6BE857A0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B767F5F" w14:textId="77777777" w:rsidR="0075137C" w:rsidRPr="00A21A5E" w:rsidRDefault="0075137C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C014F3B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5137C" w:rsidRPr="00A21A5E" w14:paraId="39609DBF" w14:textId="77777777" w:rsidTr="008C5DA5">
        <w:trPr>
          <w:trHeight w:val="623"/>
        </w:trPr>
        <w:tc>
          <w:tcPr>
            <w:tcW w:w="669" w:type="dxa"/>
            <w:shd w:val="clear" w:color="auto" w:fill="auto"/>
            <w:vAlign w:val="center"/>
          </w:tcPr>
          <w:p w14:paraId="2E0AB9D8" w14:textId="2FD9EFEE" w:rsidR="0075137C" w:rsidRPr="00A21A5E" w:rsidRDefault="0075137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3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6C885853" w14:textId="77777777" w:rsidR="0075137C" w:rsidRPr="00A21A5E" w:rsidRDefault="0075137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5B16595" w14:textId="164B71F9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Napredno pretraživanje podatak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4192E1AA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AE81D1C" w14:textId="77777777" w:rsidR="0075137C" w:rsidRPr="00A21A5E" w:rsidRDefault="0075137C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5B199A7" w14:textId="77777777" w:rsidR="0075137C" w:rsidRPr="00A21A5E" w:rsidRDefault="0075137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DB4E1C" w:rsidRPr="00A21A5E" w14:paraId="4BDCDA92" w14:textId="77777777" w:rsidTr="008C5DA5">
        <w:trPr>
          <w:trHeight w:val="486"/>
        </w:trPr>
        <w:tc>
          <w:tcPr>
            <w:tcW w:w="669" w:type="dxa"/>
            <w:shd w:val="clear" w:color="auto" w:fill="auto"/>
            <w:vAlign w:val="center"/>
          </w:tcPr>
          <w:p w14:paraId="5EAAD13F" w14:textId="56D659FF" w:rsidR="00DB4E1C" w:rsidRPr="00A21A5E" w:rsidRDefault="00DB4E1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5A2A395F" w14:textId="77777777" w:rsidR="00DB4E1C" w:rsidRPr="00A21A5E" w:rsidRDefault="00DB4E1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GRAM SE I PROGRAMIRAM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20E7E966" w14:textId="0A287319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Mozgalice 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7BF1B981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B.4.1. učenik stvara program korištenjem vizualnim okruženjem u kojemu se koristi slijedom, </w:t>
            </w:r>
            <w:r w:rsidRPr="00A21A5E">
              <w:rPr>
                <w:rFonts w:ascii="Arial" w:hAnsi="Arial" w:cs="Arial"/>
              </w:rPr>
              <w:lastRenderedPageBreak/>
              <w:t>ponavljanjem, odlukom i ulaznim vrijednostima.</w:t>
            </w:r>
          </w:p>
          <w:p w14:paraId="036686B3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B.4.2. učenik rješava složenije logičke zadatke s računalom ili bez uporabe računala.</w:t>
            </w:r>
          </w:p>
          <w:p w14:paraId="0F4A25D2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D.4.1. učenik odabire prikladan program za zadani zadatak, preporučuje ga drugima te istražuje mogućnosti sličnih programa.</w:t>
            </w: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2A99A3E2" w14:textId="00EB3005" w:rsidR="00DB4E1C" w:rsidRPr="00A21A5E" w:rsidRDefault="00DB4E1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Računalno razmišljanje i programiranje</w:t>
            </w:r>
          </w:p>
          <w:p w14:paraId="599DEE61" w14:textId="77777777" w:rsidR="00DB4E1C" w:rsidRPr="00A21A5E" w:rsidRDefault="00DB4E1C" w:rsidP="00762884">
            <w:pPr>
              <w:rPr>
                <w:rFonts w:ascii="Arial" w:hAnsi="Arial" w:cs="Arial"/>
              </w:rPr>
            </w:pPr>
          </w:p>
          <w:p w14:paraId="6330F096" w14:textId="0F312D80" w:rsidR="00DB4E1C" w:rsidRPr="00A21A5E" w:rsidRDefault="00DB4E1C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e-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678AA260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ikt A.2.4. Učenik opisuje utjecaj tehnologije ne zdravlje i okoliš.</w:t>
            </w:r>
          </w:p>
          <w:p w14:paraId="4C842EB1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ikt D.2.2. Učenik rješava jednostavne probleme s pomoću digitalne tehnologije.</w:t>
            </w:r>
          </w:p>
          <w:p w14:paraId="060012C6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3. Učenik sam ili u suradnji s drugima preoblikuje postojeća digitalna rješenja ili stvara nove uratke i smišlja ideje.</w:t>
            </w:r>
          </w:p>
        </w:tc>
      </w:tr>
      <w:tr w:rsidR="00DB4E1C" w:rsidRPr="00A21A5E" w14:paraId="139A6368" w14:textId="77777777" w:rsidTr="008C5DA5">
        <w:trPr>
          <w:trHeight w:val="563"/>
        </w:trPr>
        <w:tc>
          <w:tcPr>
            <w:tcW w:w="669" w:type="dxa"/>
            <w:shd w:val="clear" w:color="auto" w:fill="auto"/>
            <w:vAlign w:val="center"/>
          </w:tcPr>
          <w:p w14:paraId="72B9E60F" w14:textId="784771FC" w:rsidR="00DB4E1C" w:rsidRPr="00A21A5E" w:rsidRDefault="00DB4E1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60BBB12D" w14:textId="77777777" w:rsidR="00DB4E1C" w:rsidRPr="00A21A5E" w:rsidRDefault="00DB4E1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B890290" w14:textId="146CE723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Mozgalice 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72340169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02714B3" w14:textId="1AC4E927" w:rsidR="00DB4E1C" w:rsidRPr="00A21A5E" w:rsidRDefault="00DB4E1C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0652051A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DB4E1C" w:rsidRPr="00A21A5E" w14:paraId="23A4E088" w14:textId="77777777" w:rsidTr="008C5DA5">
        <w:trPr>
          <w:trHeight w:val="561"/>
        </w:trPr>
        <w:tc>
          <w:tcPr>
            <w:tcW w:w="669" w:type="dxa"/>
            <w:shd w:val="clear" w:color="auto" w:fill="auto"/>
            <w:vAlign w:val="center"/>
          </w:tcPr>
          <w:p w14:paraId="7F103080" w14:textId="67ECD565" w:rsidR="00DB4E1C" w:rsidRPr="00A21A5E" w:rsidRDefault="00DB4E1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5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2B219530" w14:textId="77777777" w:rsidR="00DB4E1C" w:rsidRPr="00A21A5E" w:rsidRDefault="00DB4E1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265217D" w14:textId="20C1A0AF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zrada igara u Scratch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CC28417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0D522B5E" w14:textId="77777777" w:rsidR="00DB4E1C" w:rsidRPr="00A21A5E" w:rsidRDefault="00DB4E1C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245673CA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DB4E1C" w:rsidRPr="00A21A5E" w14:paraId="1E5B5101" w14:textId="77777777" w:rsidTr="008C5DA5">
        <w:trPr>
          <w:trHeight w:val="728"/>
        </w:trPr>
        <w:tc>
          <w:tcPr>
            <w:tcW w:w="669" w:type="dxa"/>
            <w:shd w:val="clear" w:color="auto" w:fill="auto"/>
            <w:vAlign w:val="center"/>
          </w:tcPr>
          <w:p w14:paraId="07467436" w14:textId="03C35F7C" w:rsidR="00DB4E1C" w:rsidRPr="00A21A5E" w:rsidRDefault="00DB4E1C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34E4F4F0" w14:textId="77777777" w:rsidR="00DB4E1C" w:rsidRPr="00A21A5E" w:rsidRDefault="00DB4E1C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E95734D" w14:textId="3F3E2900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zrada igara u Scratch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56754230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6B7916E2" w14:textId="77777777" w:rsidR="00DB4E1C" w:rsidRPr="00A21A5E" w:rsidRDefault="00DB4E1C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F6FC813" w14:textId="77777777" w:rsidR="00DB4E1C" w:rsidRPr="00A21A5E" w:rsidRDefault="00DB4E1C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3FAB272A" w14:textId="77777777" w:rsidTr="008C5DA5">
        <w:trPr>
          <w:trHeight w:val="598"/>
        </w:trPr>
        <w:tc>
          <w:tcPr>
            <w:tcW w:w="669" w:type="dxa"/>
            <w:shd w:val="clear" w:color="auto" w:fill="auto"/>
            <w:vAlign w:val="center"/>
          </w:tcPr>
          <w:p w14:paraId="3CAC9BE8" w14:textId="7932B8B6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43838CBE" w14:textId="4561792A" w:rsidR="00782F1E" w:rsidRPr="00A21A5E" w:rsidRDefault="00782F1E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ZRAĐUJEM PROJEKTE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0EF77960" w14:textId="777AAE4C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Stvaramo videoprojekte 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10714CEE" w14:textId="71559159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2. učenik osmišljava plan izrade digitalnoga rada, izrađuje i vrednuje rad.</w:t>
            </w:r>
          </w:p>
          <w:p w14:paraId="59841554" w14:textId="56A5C308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C.4.3 u suradničkome online okruženju zajednički planira i ostvaruje jednostavne ideje.</w:t>
            </w:r>
          </w:p>
          <w:p w14:paraId="1135B934" w14:textId="6F2B19E3" w:rsidR="00782F1E" w:rsidRPr="00A21A5E" w:rsidRDefault="00782F1E" w:rsidP="00762884">
            <w:pPr>
              <w:pStyle w:val="t-8"/>
              <w:shd w:val="clear" w:color="auto" w:fill="FFFFFF"/>
              <w:spacing w:before="0" w:beforeAutospacing="0" w:after="48" w:afterAutospacing="0" w:line="336" w:lineRule="atLeast"/>
              <w:textAlignment w:val="baseline"/>
              <w:rPr>
                <w:rFonts w:ascii="Arial" w:hAnsi="Arial" w:cs="Arial"/>
                <w:color w:val="231F20"/>
                <w:sz w:val="22"/>
                <w:szCs w:val="22"/>
              </w:rPr>
            </w:pPr>
            <w:r w:rsidRPr="00A21A5E">
              <w:rPr>
                <w:rFonts w:ascii="Arial" w:hAnsi="Arial" w:cs="Arial"/>
                <w:color w:val="231F20"/>
                <w:sz w:val="22"/>
                <w:szCs w:val="22"/>
              </w:rPr>
              <w:t>C.4.1 odabire prikladan program za zadani zadatak, preporučuje ga drugima te istražuje mogućnosti sličnih programa</w:t>
            </w:r>
          </w:p>
          <w:p w14:paraId="638D0BCE" w14:textId="30608D13" w:rsidR="00782F1E" w:rsidRPr="00A21A5E" w:rsidRDefault="00782F1E" w:rsidP="00762884">
            <w:pPr>
              <w:pStyle w:val="t-8"/>
              <w:shd w:val="clear" w:color="auto" w:fill="FFFFFF"/>
              <w:spacing w:before="0" w:beforeAutospacing="0" w:after="48" w:afterAutospacing="0" w:line="336" w:lineRule="atLeast"/>
              <w:textAlignment w:val="baseline"/>
              <w:rPr>
                <w:rFonts w:ascii="Arial" w:hAnsi="Arial" w:cs="Arial"/>
                <w:color w:val="231F20"/>
                <w:sz w:val="22"/>
                <w:szCs w:val="22"/>
              </w:rPr>
            </w:pPr>
            <w:r w:rsidRPr="00A21A5E">
              <w:rPr>
                <w:rFonts w:ascii="Arial" w:hAnsi="Arial" w:cs="Arial"/>
                <w:color w:val="231F20"/>
                <w:sz w:val="22"/>
                <w:szCs w:val="22"/>
                <w:shd w:val="clear" w:color="auto" w:fill="FFFFFF"/>
              </w:rPr>
              <w:t>D.4.2 analizira široki spektar poslova koji zahtijevaju znanje ili uporabu informacijske i komunikacijske tehnologije.</w:t>
            </w:r>
          </w:p>
          <w:p w14:paraId="334FC929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  <w:p w14:paraId="28BB2CB1" w14:textId="417A628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4D09809C" w14:textId="77777777" w:rsidR="00782F1E" w:rsidRPr="00A21A5E" w:rsidRDefault="00782F1E" w:rsidP="00762884">
            <w:pPr>
              <w:rPr>
                <w:rFonts w:ascii="Arial" w:eastAsia="Times New Roman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Digitalna pismenost i komunikacija</w:t>
            </w:r>
          </w:p>
          <w:p w14:paraId="59C3AF46" w14:textId="77777777" w:rsidR="00782F1E" w:rsidRPr="00A21A5E" w:rsidRDefault="00782F1E" w:rsidP="00762884">
            <w:pPr>
              <w:rPr>
                <w:rFonts w:ascii="Arial" w:eastAsia="Times New Roman" w:hAnsi="Arial" w:cs="Arial"/>
              </w:rPr>
            </w:pPr>
          </w:p>
          <w:p w14:paraId="2FAE49B5" w14:textId="13D0DB49" w:rsidR="00782F1E" w:rsidRPr="00A21A5E" w:rsidRDefault="00782F1E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eastAsia="Times New Roman" w:hAnsi="Arial" w:cs="Arial"/>
              </w:rPr>
              <w:t>e-Društvo</w:t>
            </w: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107DC64E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A.2.2. Učenik se samostalno koristi njemu poznatim uređajima i programima.</w:t>
            </w:r>
          </w:p>
          <w:p w14:paraId="08111FF8" w14:textId="6076776C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ikt D.2.1. Učenik se izražava kreativno i planira svoje djelovanje jednostavnim  metodama za poticanje kreativnosti u IKT okružju. </w:t>
            </w:r>
          </w:p>
          <w:p w14:paraId="783F5520" w14:textId="3E42144A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ikt D.2.3. Učenik sam ili u suradnji s drugima preoblikuje postojeća digitalna rješenja ili stvara nove uratke i smišlja ideje.</w:t>
            </w:r>
          </w:p>
          <w:p w14:paraId="4C4E8290" w14:textId="403444DC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uku B.2.4.4. Samovrednovanje/ samoprocjena: Na poticaj učitelja, ali i samostalno, učenik samovednuje proces učenja i svoje rezultate te procjenjuje ostvareni napredak. </w:t>
            </w:r>
          </w:p>
        </w:tc>
      </w:tr>
      <w:tr w:rsidR="00782F1E" w:rsidRPr="00A21A5E" w14:paraId="77C66C03" w14:textId="77777777" w:rsidTr="008C5DA5">
        <w:trPr>
          <w:trHeight w:val="595"/>
        </w:trPr>
        <w:tc>
          <w:tcPr>
            <w:tcW w:w="669" w:type="dxa"/>
            <w:shd w:val="clear" w:color="auto" w:fill="auto"/>
            <w:vAlign w:val="center"/>
          </w:tcPr>
          <w:p w14:paraId="1F6D02F0" w14:textId="29E525D0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59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34167E97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E0332AE" w14:textId="4EB7AD28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Stvaramo videoprojekte 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BBC3685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E846914" w14:textId="77777777" w:rsidR="00782F1E" w:rsidRPr="00A21A5E" w:rsidRDefault="00782F1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8BFF928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7A065FA7" w14:textId="77777777" w:rsidTr="008C5DA5">
        <w:trPr>
          <w:trHeight w:val="595"/>
        </w:trPr>
        <w:tc>
          <w:tcPr>
            <w:tcW w:w="669" w:type="dxa"/>
            <w:shd w:val="clear" w:color="auto" w:fill="auto"/>
            <w:vAlign w:val="center"/>
          </w:tcPr>
          <w:p w14:paraId="122AB24B" w14:textId="56E8749A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0B069CD3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7BAF943" w14:textId="387D807D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rganiziramo svoje videoprojekt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7AF93210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5028EE4" w14:textId="77777777" w:rsidR="00782F1E" w:rsidRPr="00A21A5E" w:rsidRDefault="00782F1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0E309D11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2B924E68" w14:textId="77777777" w:rsidTr="008C5DA5">
        <w:trPr>
          <w:trHeight w:val="595"/>
        </w:trPr>
        <w:tc>
          <w:tcPr>
            <w:tcW w:w="669" w:type="dxa"/>
            <w:shd w:val="clear" w:color="auto" w:fill="auto"/>
            <w:vAlign w:val="center"/>
          </w:tcPr>
          <w:p w14:paraId="619078A3" w14:textId="2ECE2232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1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E70DF80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4B3B2CFB" w14:textId="41B6FE06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Organiziramo svoje videoprojekt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8398036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10F86818" w14:textId="77777777" w:rsidR="00782F1E" w:rsidRPr="00A21A5E" w:rsidRDefault="00782F1E" w:rsidP="00762884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24BE1758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7823C6B5" w14:textId="77777777" w:rsidTr="008C5DA5">
        <w:trPr>
          <w:trHeight w:val="263"/>
        </w:trPr>
        <w:tc>
          <w:tcPr>
            <w:tcW w:w="669" w:type="dxa"/>
            <w:shd w:val="clear" w:color="auto" w:fill="auto"/>
            <w:vAlign w:val="center"/>
          </w:tcPr>
          <w:p w14:paraId="423CC1A7" w14:textId="3502A15F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2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4569BD6D" w14:textId="7FC77E18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358A855A" w14:textId="56C37A90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jekt Sigurnost na internet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494D179" w14:textId="46F80FFF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C34BE63" w14:textId="5D5085B5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6E78B4FA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157745DA" w14:textId="77777777" w:rsidTr="008C5DA5">
        <w:trPr>
          <w:trHeight w:val="257"/>
        </w:trPr>
        <w:tc>
          <w:tcPr>
            <w:tcW w:w="669" w:type="dxa"/>
            <w:shd w:val="clear" w:color="auto" w:fill="auto"/>
            <w:vAlign w:val="center"/>
          </w:tcPr>
          <w:p w14:paraId="53FCD29B" w14:textId="40F57EBF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3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252862CC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962E176" w14:textId="0992288D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jekt Sigurnost na internet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1702BEF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47522EEA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6DE9E9A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126A9839" w14:textId="77777777" w:rsidTr="008C5DA5">
        <w:trPr>
          <w:trHeight w:val="257"/>
        </w:trPr>
        <w:tc>
          <w:tcPr>
            <w:tcW w:w="669" w:type="dxa"/>
            <w:shd w:val="clear" w:color="auto" w:fill="auto"/>
            <w:vAlign w:val="center"/>
          </w:tcPr>
          <w:p w14:paraId="64390DAA" w14:textId="250C38EF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4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7BCE2DF0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2FC541B5" w14:textId="2C4C0FF9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jekt Sigurnost na internetu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3D76776C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04D04CB2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461AEFB4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7BB17032" w14:textId="77777777" w:rsidTr="008C5DA5">
        <w:trPr>
          <w:trHeight w:val="261"/>
        </w:trPr>
        <w:tc>
          <w:tcPr>
            <w:tcW w:w="669" w:type="dxa"/>
            <w:shd w:val="clear" w:color="auto" w:fill="auto"/>
            <w:vAlign w:val="center"/>
          </w:tcPr>
          <w:p w14:paraId="1BBF6FC0" w14:textId="60F0F09B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5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A2ECB08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102FA0D1" w14:textId="50733D1F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jekt Moj zavičaj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0E391A2A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3FAD857D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EE6EA24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0D360361" w14:textId="77777777" w:rsidTr="008C5DA5">
        <w:trPr>
          <w:trHeight w:val="257"/>
        </w:trPr>
        <w:tc>
          <w:tcPr>
            <w:tcW w:w="669" w:type="dxa"/>
            <w:shd w:val="clear" w:color="auto" w:fill="auto"/>
            <w:vAlign w:val="center"/>
          </w:tcPr>
          <w:p w14:paraId="612A1796" w14:textId="164B449A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6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26D7C536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3EB57BCA" w14:textId="1AB90133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jekt Moj zavičaj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535ABFAF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B788B77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3A8B4DD7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782F1E" w:rsidRPr="00A21A5E" w14:paraId="0FF98124" w14:textId="77777777" w:rsidTr="008C5DA5">
        <w:trPr>
          <w:trHeight w:val="257"/>
        </w:trPr>
        <w:tc>
          <w:tcPr>
            <w:tcW w:w="669" w:type="dxa"/>
            <w:shd w:val="clear" w:color="auto" w:fill="auto"/>
            <w:vAlign w:val="center"/>
          </w:tcPr>
          <w:p w14:paraId="4B086030" w14:textId="609376B3" w:rsidR="00782F1E" w:rsidRPr="00A21A5E" w:rsidRDefault="00782F1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7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1B5EE057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21D12759" w14:textId="4CD9E3E2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rojekt Moj zavičaj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6FDF4E95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64D68E62" w14:textId="77777777" w:rsidR="00782F1E" w:rsidRPr="00A21A5E" w:rsidRDefault="00782F1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162120F1" w14:textId="77777777" w:rsidR="00782F1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7D5EF36D" w14:textId="77777777" w:rsidTr="008C5DA5">
        <w:trPr>
          <w:trHeight w:val="377"/>
        </w:trPr>
        <w:tc>
          <w:tcPr>
            <w:tcW w:w="669" w:type="dxa"/>
            <w:shd w:val="clear" w:color="auto" w:fill="auto"/>
            <w:vAlign w:val="center"/>
          </w:tcPr>
          <w:p w14:paraId="70A1296D" w14:textId="143D980F" w:rsidR="006D4D2E" w:rsidRPr="00A21A5E" w:rsidRDefault="006D4D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lastRenderedPageBreak/>
              <w:t>68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 w:val="restart"/>
            <w:shd w:val="clear" w:color="auto" w:fill="auto"/>
            <w:vAlign w:val="center"/>
          </w:tcPr>
          <w:p w14:paraId="616BD09A" w14:textId="05218D78" w:rsidR="006D4D2E" w:rsidRPr="00A21A5E" w:rsidRDefault="006D4D2E" w:rsidP="00762884">
            <w:pPr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SUSTAVLJIVANJE, ZAKLJUČIVANJE OCJENA</w:t>
            </w:r>
          </w:p>
        </w:tc>
        <w:tc>
          <w:tcPr>
            <w:tcW w:w="2751" w:type="dxa"/>
            <w:shd w:val="clear" w:color="auto" w:fill="auto"/>
            <w:vAlign w:val="center"/>
          </w:tcPr>
          <w:p w14:paraId="618D30EE" w14:textId="0D1520FB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 xml:space="preserve">Ponavljanje </w:t>
            </w:r>
          </w:p>
        </w:tc>
        <w:tc>
          <w:tcPr>
            <w:tcW w:w="3831" w:type="dxa"/>
            <w:vMerge w:val="restart"/>
            <w:shd w:val="clear" w:color="auto" w:fill="auto"/>
            <w:vAlign w:val="center"/>
          </w:tcPr>
          <w:p w14:paraId="002E9A90" w14:textId="1E2A8DC3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 w:val="restart"/>
            <w:shd w:val="clear" w:color="auto" w:fill="auto"/>
            <w:vAlign w:val="center"/>
          </w:tcPr>
          <w:p w14:paraId="16EC2808" w14:textId="77777777" w:rsidR="006D4D2E" w:rsidRPr="00A21A5E" w:rsidRDefault="006D4D2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 w:val="restart"/>
            <w:shd w:val="clear" w:color="auto" w:fill="auto"/>
            <w:vAlign w:val="center"/>
          </w:tcPr>
          <w:p w14:paraId="7CC88AB4" w14:textId="40B05591" w:rsidR="006D4D2E" w:rsidRPr="00A21A5E" w:rsidRDefault="00782F1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uku B.2.4.4. Samovrednovanje/ samoprocjena: Na poticaj učitelja, ali i samostalno, učenik samovednuje proces učenja i svoje rezultate te procjenjuje ostvareni napredak.</w:t>
            </w:r>
          </w:p>
        </w:tc>
      </w:tr>
      <w:tr w:rsidR="008C339C" w:rsidRPr="00A21A5E" w14:paraId="323B41FA" w14:textId="77777777" w:rsidTr="008C5DA5">
        <w:trPr>
          <w:trHeight w:val="377"/>
        </w:trPr>
        <w:tc>
          <w:tcPr>
            <w:tcW w:w="669" w:type="dxa"/>
            <w:shd w:val="clear" w:color="auto" w:fill="auto"/>
            <w:vAlign w:val="center"/>
          </w:tcPr>
          <w:p w14:paraId="2C672196" w14:textId="19FF2190" w:rsidR="006D4D2E" w:rsidRPr="00A21A5E" w:rsidRDefault="006D4D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69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0B804486" w14:textId="77777777" w:rsidR="006D4D2E" w:rsidRPr="00A21A5E" w:rsidRDefault="006D4D2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52D188AB" w14:textId="75BE919A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Ponavljanje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4B74E69B" w14:textId="77777777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5EBFA405" w14:textId="77777777" w:rsidR="006D4D2E" w:rsidRPr="00A21A5E" w:rsidRDefault="006D4D2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79043A3D" w14:textId="77777777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</w:p>
        </w:tc>
      </w:tr>
      <w:tr w:rsidR="008C339C" w:rsidRPr="00A21A5E" w14:paraId="3500F437" w14:textId="77777777" w:rsidTr="008C5DA5">
        <w:trPr>
          <w:trHeight w:val="523"/>
        </w:trPr>
        <w:tc>
          <w:tcPr>
            <w:tcW w:w="669" w:type="dxa"/>
            <w:shd w:val="clear" w:color="auto" w:fill="auto"/>
            <w:vAlign w:val="center"/>
          </w:tcPr>
          <w:p w14:paraId="1002FA7F" w14:textId="6BB747EF" w:rsidR="006D4D2E" w:rsidRPr="00A21A5E" w:rsidRDefault="006D4D2E" w:rsidP="00762884">
            <w:pPr>
              <w:jc w:val="center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70</w:t>
            </w:r>
            <w:r w:rsidR="00B03E02" w:rsidRPr="00A21A5E">
              <w:rPr>
                <w:rFonts w:ascii="Arial" w:hAnsi="Arial" w:cs="Arial"/>
              </w:rPr>
              <w:t>.</w:t>
            </w:r>
          </w:p>
        </w:tc>
        <w:tc>
          <w:tcPr>
            <w:tcW w:w="2319" w:type="dxa"/>
            <w:vMerge/>
            <w:shd w:val="clear" w:color="auto" w:fill="auto"/>
            <w:vAlign w:val="center"/>
          </w:tcPr>
          <w:p w14:paraId="5D50819F" w14:textId="77777777" w:rsidR="006D4D2E" w:rsidRPr="00A21A5E" w:rsidRDefault="006D4D2E" w:rsidP="00762884">
            <w:pPr>
              <w:rPr>
                <w:rFonts w:ascii="Arial" w:hAnsi="Arial" w:cs="Arial"/>
              </w:rPr>
            </w:pPr>
          </w:p>
        </w:tc>
        <w:tc>
          <w:tcPr>
            <w:tcW w:w="2751" w:type="dxa"/>
            <w:shd w:val="clear" w:color="auto" w:fill="auto"/>
            <w:vAlign w:val="center"/>
          </w:tcPr>
          <w:p w14:paraId="7489A665" w14:textId="4A192D5C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  <w:r w:rsidRPr="00A21A5E">
              <w:rPr>
                <w:rFonts w:ascii="Arial" w:hAnsi="Arial" w:cs="Arial"/>
              </w:rPr>
              <w:t>Zaključni sat i zaključivanje ocjena</w:t>
            </w:r>
          </w:p>
        </w:tc>
        <w:tc>
          <w:tcPr>
            <w:tcW w:w="3831" w:type="dxa"/>
            <w:vMerge/>
            <w:shd w:val="clear" w:color="auto" w:fill="auto"/>
            <w:vAlign w:val="center"/>
          </w:tcPr>
          <w:p w14:paraId="5FC177A3" w14:textId="77777777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</w:p>
        </w:tc>
        <w:tc>
          <w:tcPr>
            <w:tcW w:w="1574" w:type="dxa"/>
            <w:vMerge/>
            <w:shd w:val="clear" w:color="auto" w:fill="auto"/>
            <w:vAlign w:val="center"/>
          </w:tcPr>
          <w:p w14:paraId="1C17874D" w14:textId="77777777" w:rsidR="006D4D2E" w:rsidRPr="00A21A5E" w:rsidRDefault="006D4D2E" w:rsidP="00762884">
            <w:pPr>
              <w:rPr>
                <w:rFonts w:ascii="Arial" w:hAnsi="Arial" w:cs="Arial"/>
              </w:rPr>
            </w:pPr>
          </w:p>
        </w:tc>
        <w:tc>
          <w:tcPr>
            <w:tcW w:w="4444" w:type="dxa"/>
            <w:vMerge/>
            <w:shd w:val="clear" w:color="auto" w:fill="auto"/>
            <w:vAlign w:val="center"/>
          </w:tcPr>
          <w:p w14:paraId="4DAE5BB4" w14:textId="77777777" w:rsidR="006D4D2E" w:rsidRPr="00A21A5E" w:rsidRDefault="006D4D2E" w:rsidP="00762884">
            <w:pPr>
              <w:spacing w:after="120"/>
              <w:rPr>
                <w:rFonts w:ascii="Arial" w:hAnsi="Arial" w:cs="Arial"/>
              </w:rPr>
            </w:pPr>
          </w:p>
        </w:tc>
      </w:tr>
    </w:tbl>
    <w:p w14:paraId="0D9817D3" w14:textId="77777777" w:rsidR="006B1F4A" w:rsidRDefault="006B1F4A" w:rsidP="00FE70FF"/>
    <w:sectPr w:rsidR="006B1F4A" w:rsidSect="004E5B20">
      <w:headerReference w:type="default" r:id="rId11"/>
      <w:footerReference w:type="default" r:id="rId12"/>
      <w:footerReference w:type="first" r:id="rId13"/>
      <w:pgSz w:w="16838" w:h="11906" w:orient="landscape"/>
      <w:pgMar w:top="1560" w:right="1418" w:bottom="709" w:left="709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FDCDA" w14:textId="77777777" w:rsidR="00B90C87" w:rsidRDefault="00B90C87">
      <w:pPr>
        <w:spacing w:after="0" w:line="240" w:lineRule="auto"/>
      </w:pPr>
      <w:r>
        <w:separator/>
      </w:r>
    </w:p>
  </w:endnote>
  <w:endnote w:type="continuationSeparator" w:id="0">
    <w:p w14:paraId="1A865623" w14:textId="77777777" w:rsidR="00B90C87" w:rsidRDefault="00B90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Lucida Grande"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1DC2" w14:textId="20BDC9B9" w:rsidR="00B771B1" w:rsidRDefault="00FE567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D1DC5">
      <w:rPr>
        <w:noProof/>
        <w:color w:val="000000"/>
      </w:rPr>
      <w:t>4</w:t>
    </w:r>
    <w:r>
      <w:rPr>
        <w:color w:val="000000"/>
      </w:rPr>
      <w:fldChar w:fldCharType="end"/>
    </w:r>
  </w:p>
  <w:p w14:paraId="6E36661F" w14:textId="77777777" w:rsidR="00B771B1" w:rsidRDefault="00B771B1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00440" w14:textId="39C19A2D" w:rsidR="00EA1DF4" w:rsidRDefault="00EA1DF4" w:rsidP="00EA1DF4">
    <w:pPr>
      <w:pStyle w:val="Podnoje"/>
      <w:jc w:val="center"/>
    </w:pPr>
    <w:r>
      <w:rPr>
        <w:noProof/>
      </w:rPr>
      <w:drawing>
        <wp:inline distT="0" distB="0" distL="0" distR="0" wp14:anchorId="5344895D" wp14:editId="02F72C13">
          <wp:extent cx="2192867" cy="465526"/>
          <wp:effectExtent l="0" t="0" r="0" b="0"/>
          <wp:docPr id="3" name="Slika 3" descr="Slika na kojoj se prikazuje hrana, crtež&#10;&#10;Opis je automatski generir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 na kojoj se prikazuje hrana, crtež&#10;&#10;Opis je automatski generiran"/>
                  <pic:cNvPicPr/>
                </pic:nvPicPr>
                <pic:blipFill rotWithShape="1">
                  <a:blip r:embed="rId1"/>
                  <a:srcRect l="10664" t="29978" r="10444" b="36526"/>
                  <a:stretch/>
                </pic:blipFill>
                <pic:spPr bwMode="auto">
                  <a:xfrm>
                    <a:off x="0" y="0"/>
                    <a:ext cx="2243461" cy="4762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7F1D9" w14:textId="77777777" w:rsidR="00B90C87" w:rsidRDefault="00B90C87">
      <w:pPr>
        <w:spacing w:after="0" w:line="240" w:lineRule="auto"/>
      </w:pPr>
      <w:r>
        <w:separator/>
      </w:r>
    </w:p>
  </w:footnote>
  <w:footnote w:type="continuationSeparator" w:id="0">
    <w:p w14:paraId="2AB0B2C3" w14:textId="77777777" w:rsidR="00B90C87" w:rsidRDefault="00B90C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43F63" w14:textId="1207AACB" w:rsidR="00874924" w:rsidRPr="00210589" w:rsidRDefault="00FE567A" w:rsidP="00874924">
    <w:pPr>
      <w:pStyle w:val="Zaglavlje"/>
      <w:jc w:val="center"/>
      <w:rPr>
        <w:sz w:val="36"/>
        <w:szCs w:val="36"/>
      </w:rPr>
    </w:pPr>
    <w:r>
      <w:rPr>
        <w:color w:val="000000"/>
      </w:rPr>
      <w:tab/>
    </w:r>
    <w:r w:rsidR="00874924">
      <w:rPr>
        <w:sz w:val="36"/>
        <w:szCs w:val="36"/>
      </w:rPr>
      <w:t>4</w:t>
    </w:r>
    <w:r w:rsidR="00874924" w:rsidRPr="00210589">
      <w:rPr>
        <w:sz w:val="36"/>
        <w:szCs w:val="36"/>
      </w:rPr>
      <w:t>. RAZRED – GODIŠNJI KURIKULUM 2022./2023.</w:t>
    </w:r>
  </w:p>
  <w:p w14:paraId="7D3946D9" w14:textId="22308D56" w:rsidR="00B771B1" w:rsidRPr="00B93AF1" w:rsidRDefault="00FE567A" w:rsidP="004E5B2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-740"/>
      <w:rPr>
        <w:i/>
        <w:iCs/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  <w:r w:rsidR="004E5B20">
      <w:rPr>
        <w:color w:val="000000"/>
      </w:rPr>
      <w:t xml:space="preserve">       </w:t>
    </w:r>
    <w:r>
      <w:rPr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6272F"/>
    <w:multiLevelType w:val="hybridMultilevel"/>
    <w:tmpl w:val="28862054"/>
    <w:lvl w:ilvl="0" w:tplc="A4B403E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1149E7"/>
    <w:multiLevelType w:val="hybridMultilevel"/>
    <w:tmpl w:val="C186D592"/>
    <w:lvl w:ilvl="0" w:tplc="E796ED92">
      <w:start w:val="1"/>
      <w:numFmt w:val="decimal"/>
      <w:lvlText w:val="%1."/>
      <w:lvlJc w:val="left"/>
      <w:pPr>
        <w:ind w:left="720" w:hanging="360"/>
      </w:pPr>
    </w:lvl>
    <w:lvl w:ilvl="1" w:tplc="78B2D014">
      <w:start w:val="1"/>
      <w:numFmt w:val="lowerLetter"/>
      <w:lvlText w:val="%2."/>
      <w:lvlJc w:val="left"/>
      <w:pPr>
        <w:ind w:left="1440" w:hanging="360"/>
      </w:pPr>
    </w:lvl>
    <w:lvl w:ilvl="2" w:tplc="08889162">
      <w:start w:val="1"/>
      <w:numFmt w:val="lowerRoman"/>
      <w:lvlText w:val="%3."/>
      <w:lvlJc w:val="right"/>
      <w:pPr>
        <w:ind w:left="2160" w:hanging="180"/>
      </w:pPr>
    </w:lvl>
    <w:lvl w:ilvl="3" w:tplc="023E7630">
      <w:start w:val="1"/>
      <w:numFmt w:val="decimal"/>
      <w:lvlText w:val="%4."/>
      <w:lvlJc w:val="left"/>
      <w:pPr>
        <w:ind w:left="2880" w:hanging="360"/>
      </w:pPr>
    </w:lvl>
    <w:lvl w:ilvl="4" w:tplc="748CA6D0">
      <w:start w:val="1"/>
      <w:numFmt w:val="lowerLetter"/>
      <w:lvlText w:val="%5."/>
      <w:lvlJc w:val="left"/>
      <w:pPr>
        <w:ind w:left="3600" w:hanging="360"/>
      </w:pPr>
    </w:lvl>
    <w:lvl w:ilvl="5" w:tplc="2C842DF0">
      <w:start w:val="1"/>
      <w:numFmt w:val="lowerRoman"/>
      <w:lvlText w:val="%6."/>
      <w:lvlJc w:val="right"/>
      <w:pPr>
        <w:ind w:left="4320" w:hanging="180"/>
      </w:pPr>
    </w:lvl>
    <w:lvl w:ilvl="6" w:tplc="B198A4BE">
      <w:start w:val="1"/>
      <w:numFmt w:val="decimal"/>
      <w:lvlText w:val="%7."/>
      <w:lvlJc w:val="left"/>
      <w:pPr>
        <w:ind w:left="5040" w:hanging="360"/>
      </w:pPr>
    </w:lvl>
    <w:lvl w:ilvl="7" w:tplc="AD8097BE">
      <w:start w:val="1"/>
      <w:numFmt w:val="lowerLetter"/>
      <w:lvlText w:val="%8."/>
      <w:lvlJc w:val="left"/>
      <w:pPr>
        <w:ind w:left="5760" w:hanging="360"/>
      </w:pPr>
    </w:lvl>
    <w:lvl w:ilvl="8" w:tplc="E4DC6E66">
      <w:start w:val="1"/>
      <w:numFmt w:val="lowerRoman"/>
      <w:lvlText w:val="%9."/>
      <w:lvlJc w:val="right"/>
      <w:pPr>
        <w:ind w:left="6480" w:hanging="180"/>
      </w:pPr>
    </w:lvl>
  </w:abstractNum>
  <w:num w:numId="1" w16cid:durableId="783230463">
    <w:abstractNumId w:val="1"/>
  </w:num>
  <w:num w:numId="2" w16cid:durableId="1010183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3MDOzNDM2tjS3MDRT0lEKTi0uzszPAykwqgUA+pKN7iwAAAA="/>
  </w:docVars>
  <w:rsids>
    <w:rsidRoot w:val="00B771B1"/>
    <w:rsid w:val="00032700"/>
    <w:rsid w:val="00052553"/>
    <w:rsid w:val="00053DB4"/>
    <w:rsid w:val="00054886"/>
    <w:rsid w:val="00064445"/>
    <w:rsid w:val="00067B9C"/>
    <w:rsid w:val="000B7F17"/>
    <w:rsid w:val="000C0DCE"/>
    <w:rsid w:val="000D373E"/>
    <w:rsid w:val="000D39AB"/>
    <w:rsid w:val="000D466F"/>
    <w:rsid w:val="000F2F5F"/>
    <w:rsid w:val="000F7AE9"/>
    <w:rsid w:val="001256D4"/>
    <w:rsid w:val="00126E1F"/>
    <w:rsid w:val="00133EDB"/>
    <w:rsid w:val="0013598B"/>
    <w:rsid w:val="0014507E"/>
    <w:rsid w:val="0019793C"/>
    <w:rsid w:val="001A1696"/>
    <w:rsid w:val="001A244B"/>
    <w:rsid w:val="001B046E"/>
    <w:rsid w:val="001B4CC1"/>
    <w:rsid w:val="001B5E77"/>
    <w:rsid w:val="001C4B6A"/>
    <w:rsid w:val="001C7A5B"/>
    <w:rsid w:val="001D0CF0"/>
    <w:rsid w:val="0026405B"/>
    <w:rsid w:val="002862D3"/>
    <w:rsid w:val="00287BEB"/>
    <w:rsid w:val="002A06DF"/>
    <w:rsid w:val="002A6255"/>
    <w:rsid w:val="002B546E"/>
    <w:rsid w:val="002C3FDB"/>
    <w:rsid w:val="002E5606"/>
    <w:rsid w:val="002E685B"/>
    <w:rsid w:val="002F10A9"/>
    <w:rsid w:val="00331012"/>
    <w:rsid w:val="00341CAF"/>
    <w:rsid w:val="003577E2"/>
    <w:rsid w:val="003A04A3"/>
    <w:rsid w:val="003A7DE9"/>
    <w:rsid w:val="003B1D0A"/>
    <w:rsid w:val="003B28EB"/>
    <w:rsid w:val="003E2AE0"/>
    <w:rsid w:val="003F0C30"/>
    <w:rsid w:val="003F358C"/>
    <w:rsid w:val="003F6869"/>
    <w:rsid w:val="003F75E0"/>
    <w:rsid w:val="003F7762"/>
    <w:rsid w:val="00400E79"/>
    <w:rsid w:val="00440DFB"/>
    <w:rsid w:val="00445932"/>
    <w:rsid w:val="00451CFD"/>
    <w:rsid w:val="00461FC6"/>
    <w:rsid w:val="00465112"/>
    <w:rsid w:val="00496B58"/>
    <w:rsid w:val="004B44F9"/>
    <w:rsid w:val="004D404B"/>
    <w:rsid w:val="004D4D11"/>
    <w:rsid w:val="004D7ABE"/>
    <w:rsid w:val="004E4A72"/>
    <w:rsid w:val="004E5B20"/>
    <w:rsid w:val="004F19D2"/>
    <w:rsid w:val="00522414"/>
    <w:rsid w:val="00542313"/>
    <w:rsid w:val="00546A4F"/>
    <w:rsid w:val="00546EBD"/>
    <w:rsid w:val="00550799"/>
    <w:rsid w:val="00555A45"/>
    <w:rsid w:val="005755D9"/>
    <w:rsid w:val="00587A1F"/>
    <w:rsid w:val="005B681D"/>
    <w:rsid w:val="005F6B1C"/>
    <w:rsid w:val="0060538B"/>
    <w:rsid w:val="006053C1"/>
    <w:rsid w:val="00605C3F"/>
    <w:rsid w:val="006242FA"/>
    <w:rsid w:val="00642171"/>
    <w:rsid w:val="00653623"/>
    <w:rsid w:val="00674941"/>
    <w:rsid w:val="006A2341"/>
    <w:rsid w:val="006B1F4A"/>
    <w:rsid w:val="006C0B18"/>
    <w:rsid w:val="006C5D7C"/>
    <w:rsid w:val="006D0DB2"/>
    <w:rsid w:val="006D4D2E"/>
    <w:rsid w:val="006E50DB"/>
    <w:rsid w:val="00703A14"/>
    <w:rsid w:val="00744533"/>
    <w:rsid w:val="0075137C"/>
    <w:rsid w:val="00762884"/>
    <w:rsid w:val="0077496E"/>
    <w:rsid w:val="00782F1E"/>
    <w:rsid w:val="00786425"/>
    <w:rsid w:val="00797D48"/>
    <w:rsid w:val="007B32F5"/>
    <w:rsid w:val="007C0EDE"/>
    <w:rsid w:val="007C2DA2"/>
    <w:rsid w:val="007D74EF"/>
    <w:rsid w:val="007E2C01"/>
    <w:rsid w:val="007F773F"/>
    <w:rsid w:val="00814941"/>
    <w:rsid w:val="00860399"/>
    <w:rsid w:val="00874924"/>
    <w:rsid w:val="008775AC"/>
    <w:rsid w:val="00887CB7"/>
    <w:rsid w:val="00890238"/>
    <w:rsid w:val="008B0AD2"/>
    <w:rsid w:val="008B379F"/>
    <w:rsid w:val="008B513A"/>
    <w:rsid w:val="008C339C"/>
    <w:rsid w:val="008C5DA5"/>
    <w:rsid w:val="008C6045"/>
    <w:rsid w:val="00927724"/>
    <w:rsid w:val="00931C2C"/>
    <w:rsid w:val="00935616"/>
    <w:rsid w:val="00950921"/>
    <w:rsid w:val="00951A99"/>
    <w:rsid w:val="00951C4A"/>
    <w:rsid w:val="00956F48"/>
    <w:rsid w:val="0098200A"/>
    <w:rsid w:val="00991FC3"/>
    <w:rsid w:val="009D181C"/>
    <w:rsid w:val="009E2443"/>
    <w:rsid w:val="009E3F26"/>
    <w:rsid w:val="00A02CEC"/>
    <w:rsid w:val="00A121F4"/>
    <w:rsid w:val="00A1252E"/>
    <w:rsid w:val="00A17712"/>
    <w:rsid w:val="00A21A5E"/>
    <w:rsid w:val="00A50FCD"/>
    <w:rsid w:val="00A72F0C"/>
    <w:rsid w:val="00A74C7D"/>
    <w:rsid w:val="00A76F2E"/>
    <w:rsid w:val="00AA621F"/>
    <w:rsid w:val="00AC0973"/>
    <w:rsid w:val="00AC145C"/>
    <w:rsid w:val="00AC2B78"/>
    <w:rsid w:val="00AC3100"/>
    <w:rsid w:val="00AF35F7"/>
    <w:rsid w:val="00B03E02"/>
    <w:rsid w:val="00B076A3"/>
    <w:rsid w:val="00B17CFD"/>
    <w:rsid w:val="00B271FA"/>
    <w:rsid w:val="00B315B4"/>
    <w:rsid w:val="00B42AD7"/>
    <w:rsid w:val="00B62894"/>
    <w:rsid w:val="00B65541"/>
    <w:rsid w:val="00B7198B"/>
    <w:rsid w:val="00B771B1"/>
    <w:rsid w:val="00B77FB7"/>
    <w:rsid w:val="00B907BA"/>
    <w:rsid w:val="00B90C87"/>
    <w:rsid w:val="00B93195"/>
    <w:rsid w:val="00B93AF1"/>
    <w:rsid w:val="00BD0485"/>
    <w:rsid w:val="00BD744C"/>
    <w:rsid w:val="00BF07AE"/>
    <w:rsid w:val="00C03809"/>
    <w:rsid w:val="00C118CA"/>
    <w:rsid w:val="00C3225F"/>
    <w:rsid w:val="00C4503A"/>
    <w:rsid w:val="00C503E2"/>
    <w:rsid w:val="00C62A0A"/>
    <w:rsid w:val="00C672A7"/>
    <w:rsid w:val="00C81E47"/>
    <w:rsid w:val="00CE7C63"/>
    <w:rsid w:val="00CF72CA"/>
    <w:rsid w:val="00D014AC"/>
    <w:rsid w:val="00D22C8D"/>
    <w:rsid w:val="00D40DA8"/>
    <w:rsid w:val="00DA22D4"/>
    <w:rsid w:val="00DB4E1C"/>
    <w:rsid w:val="00DD1DC5"/>
    <w:rsid w:val="00DE5371"/>
    <w:rsid w:val="00E01AF3"/>
    <w:rsid w:val="00E07944"/>
    <w:rsid w:val="00E2590D"/>
    <w:rsid w:val="00E63EAE"/>
    <w:rsid w:val="00E71598"/>
    <w:rsid w:val="00E7641C"/>
    <w:rsid w:val="00EA1DF4"/>
    <w:rsid w:val="00ED075C"/>
    <w:rsid w:val="00ED38B9"/>
    <w:rsid w:val="00EF18FE"/>
    <w:rsid w:val="00F248FF"/>
    <w:rsid w:val="00F40B7D"/>
    <w:rsid w:val="00F465A8"/>
    <w:rsid w:val="00F608BD"/>
    <w:rsid w:val="00F64492"/>
    <w:rsid w:val="00F76504"/>
    <w:rsid w:val="00F806B3"/>
    <w:rsid w:val="00F936F5"/>
    <w:rsid w:val="00F94979"/>
    <w:rsid w:val="00F97137"/>
    <w:rsid w:val="00FB3C12"/>
    <w:rsid w:val="00FD4FFD"/>
    <w:rsid w:val="00FD56CE"/>
    <w:rsid w:val="00FE567A"/>
    <w:rsid w:val="00FE70FF"/>
    <w:rsid w:val="00FF409C"/>
    <w:rsid w:val="0158BBC6"/>
    <w:rsid w:val="06080013"/>
    <w:rsid w:val="0DCF4325"/>
    <w:rsid w:val="186919B5"/>
    <w:rsid w:val="1948945F"/>
    <w:rsid w:val="5F729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BEC8BFD"/>
  <w15:docId w15:val="{4E5A70CF-00FF-422D-B085-E9318FA4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Naslov1">
    <w:name w:val="heading 1"/>
    <w:basedOn w:val="Normal"/>
    <w:next w:val="Normal"/>
    <w:pPr>
      <w:keepNext/>
      <w:spacing w:after="0" w:line="240" w:lineRule="auto"/>
      <w:jc w:val="center"/>
      <w:outlineLvl w:val="0"/>
    </w:pPr>
    <w:rPr>
      <w:b/>
      <w:color w:val="000000"/>
    </w:rPr>
  </w:style>
  <w:style w:type="paragraph" w:styleId="Naslov2">
    <w:name w:val="heading 2"/>
    <w:basedOn w:val="Normal"/>
    <w:next w:val="Normal"/>
    <w:pPr>
      <w:keepNext/>
      <w:jc w:val="center"/>
      <w:outlineLvl w:val="1"/>
    </w:pPr>
    <w:rPr>
      <w:sz w:val="32"/>
      <w:szCs w:val="32"/>
    </w:rPr>
  </w:style>
  <w:style w:type="paragraph" w:styleId="Naslov3">
    <w:name w:val="heading 3"/>
    <w:basedOn w:val="Normal"/>
    <w:next w:val="Normal"/>
    <w:pPr>
      <w:keepNext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pPr>
      <w:keepNext/>
      <w:spacing w:after="0" w:line="240" w:lineRule="auto"/>
      <w:outlineLvl w:val="3"/>
    </w:pPr>
    <w:rPr>
      <w:b/>
      <w:color w:val="000000"/>
    </w:rPr>
  </w:style>
  <w:style w:type="paragraph" w:styleId="Naslov5">
    <w:name w:val="heading 5"/>
    <w:basedOn w:val="Normal"/>
    <w:next w:val="Normal"/>
    <w:pPr>
      <w:keepNext/>
      <w:spacing w:after="0" w:line="240" w:lineRule="auto"/>
      <w:outlineLvl w:val="4"/>
    </w:pPr>
    <w:rPr>
      <w:b/>
      <w:color w:val="FFFFFF"/>
    </w:rPr>
  </w:style>
  <w:style w:type="paragraph" w:styleId="Naslov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aslov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Podnaslov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Zaglavlje">
    <w:name w:val="header"/>
    <w:basedOn w:val="Normal"/>
    <w:link w:val="Zaglavl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55A45"/>
  </w:style>
  <w:style w:type="paragraph" w:styleId="Podnoje">
    <w:name w:val="footer"/>
    <w:basedOn w:val="Normal"/>
    <w:link w:val="PodnojeChar"/>
    <w:uiPriority w:val="99"/>
    <w:unhideWhenUsed/>
    <w:rsid w:val="00555A4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55A45"/>
  </w:style>
  <w:style w:type="paragraph" w:styleId="Tekstbalonia">
    <w:name w:val="Balloon Text"/>
    <w:basedOn w:val="Normal"/>
    <w:link w:val="TekstbaloniaChar"/>
    <w:uiPriority w:val="99"/>
    <w:semiHidden/>
    <w:unhideWhenUsed/>
    <w:rsid w:val="00EF18FE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EF18FE"/>
    <w:rPr>
      <w:rFonts w:ascii="Lucida Grande" w:hAnsi="Lucida Grande"/>
      <w:sz w:val="18"/>
      <w:szCs w:val="18"/>
    </w:rPr>
  </w:style>
  <w:style w:type="table" w:styleId="Reetkatablice">
    <w:name w:val="Table Grid"/>
    <w:basedOn w:val="Obinatablica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lomakpopisa">
    <w:name w:val="List Paragraph"/>
    <w:basedOn w:val="Normal"/>
    <w:uiPriority w:val="34"/>
    <w:qFormat/>
    <w:rsid w:val="00951C4A"/>
    <w:pPr>
      <w:ind w:left="720"/>
      <w:contextualSpacing/>
    </w:pPr>
  </w:style>
  <w:style w:type="paragraph" w:customStyle="1" w:styleId="t-8">
    <w:name w:val="t-8"/>
    <w:basedOn w:val="Normal"/>
    <w:rsid w:val="003A0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9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C64A3278CBEE44B4D740C707510D3C" ma:contentTypeVersion="10" ma:contentTypeDescription="Stvaranje novog dokumenta." ma:contentTypeScope="" ma:versionID="eb27e830547bdc888e2d430a245e5c91">
  <xsd:schema xmlns:xsd="http://www.w3.org/2001/XMLSchema" xmlns:xs="http://www.w3.org/2001/XMLSchema" xmlns:p="http://schemas.microsoft.com/office/2006/metadata/properties" xmlns:ns3="6fe3002f-ecc9-4f6b-b321-b59828dac5e1" targetNamespace="http://schemas.microsoft.com/office/2006/metadata/properties" ma:root="true" ma:fieldsID="613c7eb54ad9601d9c7de7fb6a12a4d6" ns3:_="">
    <xsd:import namespace="6fe3002f-ecc9-4f6b-b321-b59828dac5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3002f-ecc9-4f6b-b321-b59828dac5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3764A4-28DF-446B-A85E-0D7498E101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56F02F-7A7A-4642-B1B6-F9FB0B0EFC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9B4BF4-79F0-4354-8A19-D9F1DF82D1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4786E5-3F34-4518-A71F-6AAF36EEE5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3002f-ecc9-4f6b-b321-b59828dac5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1878</Words>
  <Characters>10707</Characters>
  <Application>Microsoft Office Word</Application>
  <DocSecurity>0</DocSecurity>
  <Lines>89</Lines>
  <Paragraphs>25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Natalija Blažeka-Mitrović</cp:lastModifiedBy>
  <cp:revision>97</cp:revision>
  <cp:lastPrinted>2018-07-13T11:06:00Z</cp:lastPrinted>
  <dcterms:created xsi:type="dcterms:W3CDTF">2021-06-21T22:13:00Z</dcterms:created>
  <dcterms:modified xsi:type="dcterms:W3CDTF">2022-10-02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C64A3278CBEE44B4D740C707510D3C</vt:lpwstr>
  </property>
</Properties>
</file>